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675F0" w14:textId="77777777" w:rsidR="00205602" w:rsidRPr="00244B16" w:rsidRDefault="00205602" w:rsidP="0075153C">
      <w:pPr>
        <w:pStyle w:val="Heading1"/>
      </w:pPr>
      <w:r w:rsidRPr="00244B16">
        <w:rPr>
          <w:rFonts w:hint="eastAsia"/>
          <w:rtl/>
        </w:rPr>
        <w:t>تار</w:t>
      </w:r>
      <w:r w:rsidRPr="00244B16">
        <w:rPr>
          <w:rFonts w:hint="cs"/>
          <w:rtl/>
        </w:rPr>
        <w:t>ی</w:t>
      </w:r>
      <w:r w:rsidRPr="00244B16">
        <w:rPr>
          <w:rFonts w:hint="eastAsia"/>
          <w:rtl/>
        </w:rPr>
        <w:t>خچه</w:t>
      </w:r>
      <w:r w:rsidRPr="00244B16">
        <w:rPr>
          <w:rtl/>
        </w:rPr>
        <w:t xml:space="preserve"> </w:t>
      </w:r>
      <w:r w:rsidRPr="00244B16">
        <w:rPr>
          <w:rFonts w:hint="eastAsia"/>
          <w:rtl/>
        </w:rPr>
        <w:t>سند</w:t>
      </w:r>
      <w:r w:rsidRPr="00244B16">
        <w:rPr>
          <w:rtl/>
        </w:rPr>
        <w:t>:</w:t>
      </w:r>
    </w:p>
    <w:tbl>
      <w:tblPr>
        <w:tblStyle w:val="MagfaTableStyle"/>
        <w:bidiVisual/>
        <w:tblW w:w="5000" w:type="pct"/>
        <w:tblLook w:val="0420" w:firstRow="1" w:lastRow="0" w:firstColumn="0" w:lastColumn="0" w:noHBand="0" w:noVBand="1"/>
      </w:tblPr>
      <w:tblGrid>
        <w:gridCol w:w="734"/>
        <w:gridCol w:w="1986"/>
        <w:gridCol w:w="1651"/>
        <w:gridCol w:w="3846"/>
        <w:gridCol w:w="1108"/>
      </w:tblGrid>
      <w:tr w:rsidR="00205602" w:rsidRPr="0075153C" w14:paraId="3BB287B0" w14:textId="77777777" w:rsidTr="000314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tcW w:w="394" w:type="pct"/>
          </w:tcPr>
          <w:p w14:paraId="3CB732A2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ر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ف</w:t>
            </w:r>
          </w:p>
        </w:tc>
        <w:tc>
          <w:tcPr>
            <w:tcW w:w="1065" w:type="pct"/>
          </w:tcPr>
          <w:p w14:paraId="5B1E3E67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و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‌خانواد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</w:p>
        </w:tc>
        <w:tc>
          <w:tcPr>
            <w:tcW w:w="885" w:type="pct"/>
          </w:tcPr>
          <w:p w14:paraId="324CCF2F" w14:textId="1F09A0EE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تار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خ</w:t>
            </w:r>
          </w:p>
        </w:tc>
        <w:tc>
          <w:tcPr>
            <w:tcW w:w="2062" w:type="pct"/>
          </w:tcPr>
          <w:p w14:paraId="47B508C7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شرح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اقد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انج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شده</w:t>
            </w:r>
          </w:p>
        </w:tc>
        <w:tc>
          <w:tcPr>
            <w:tcW w:w="594" w:type="pct"/>
          </w:tcPr>
          <w:p w14:paraId="071E97CF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شماره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و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را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ش</w:t>
            </w:r>
          </w:p>
        </w:tc>
      </w:tr>
      <w:tr w:rsidR="00205602" w:rsidRPr="008E6FE1" w14:paraId="4028EB6D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4" w:type="pct"/>
          </w:tcPr>
          <w:p w14:paraId="4B0C3A36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1065" w:type="pct"/>
          </w:tcPr>
          <w:p w14:paraId="2F220A33" w14:textId="77777777" w:rsidR="00205602" w:rsidRPr="0013537E" w:rsidRDefault="00205602" w:rsidP="0013537E">
            <w:pPr>
              <w:pStyle w:val="TableBody"/>
              <w:rPr>
                <w:sz w:val="22"/>
                <w:szCs w:val="28"/>
              </w:rPr>
            </w:pPr>
          </w:p>
        </w:tc>
        <w:tc>
          <w:tcPr>
            <w:tcW w:w="885" w:type="pct"/>
          </w:tcPr>
          <w:p w14:paraId="47EE2589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1622DEE6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52CDE722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  <w:tr w:rsidR="00205602" w:rsidRPr="008E6FE1" w14:paraId="76B05F94" w14:textId="77777777" w:rsidTr="00031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4" w:type="pct"/>
          </w:tcPr>
          <w:p w14:paraId="7CDC99E6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1065" w:type="pct"/>
          </w:tcPr>
          <w:p w14:paraId="3608FC93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885" w:type="pct"/>
          </w:tcPr>
          <w:p w14:paraId="11CE5C29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34B252AF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381AC97C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  <w:tr w:rsidR="00205602" w:rsidRPr="008E6FE1" w14:paraId="525C0AB5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4" w:type="pct"/>
          </w:tcPr>
          <w:p w14:paraId="674FA02F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1065" w:type="pct"/>
          </w:tcPr>
          <w:p w14:paraId="74C108CE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885" w:type="pct"/>
          </w:tcPr>
          <w:p w14:paraId="2C7BCFF5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24E5AD11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1A2D2E75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</w:tbl>
    <w:p w14:paraId="5CA82F35" w14:textId="77777777" w:rsidR="00205602" w:rsidRPr="00806F92" w:rsidRDefault="00205602" w:rsidP="00205602">
      <w:pPr>
        <w:rPr>
          <w:rtl/>
        </w:rPr>
      </w:pPr>
    </w:p>
    <w:tbl>
      <w:tblPr>
        <w:tblStyle w:val="MagfaTableStyle"/>
        <w:tblW w:w="5000" w:type="pct"/>
        <w:tblLook w:val="0480" w:firstRow="0" w:lastRow="0" w:firstColumn="1" w:lastColumn="0" w:noHBand="0" w:noVBand="1"/>
      </w:tblPr>
      <w:tblGrid>
        <w:gridCol w:w="6630"/>
        <w:gridCol w:w="2695"/>
      </w:tblGrid>
      <w:tr w:rsidR="00205602" w:rsidRPr="004657D0" w14:paraId="358F90C1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tcW w:w="3555" w:type="pct"/>
          </w:tcPr>
          <w:p w14:paraId="3B27E43D" w14:textId="1FC60DFC" w:rsidR="00205602" w:rsidRPr="0075153C" w:rsidRDefault="00E94A9A" w:rsidP="0075153C">
            <w:pPr>
              <w:pStyle w:val="TableBody"/>
            </w:pPr>
            <w:r w:rsidRPr="0075153C">
              <w:rPr>
                <w:rFonts w:hint="cs"/>
                <w:rtl/>
              </w:rPr>
              <w:t xml:space="preserve"> </w:t>
            </w:r>
          </w:p>
        </w:tc>
        <w:tc>
          <w:tcPr>
            <w:tcW w:w="1445" w:type="pct"/>
          </w:tcPr>
          <w:p w14:paraId="046BC5CA" w14:textId="15621DCF" w:rsidR="00205602" w:rsidRPr="0075153C" w:rsidRDefault="006E1A72" w:rsidP="0075153C">
            <w:pPr>
              <w:pStyle w:val="TableBody"/>
            </w:pPr>
            <w:r>
              <w:rPr>
                <w:rFonts w:hint="cs"/>
                <w:rtl/>
              </w:rPr>
              <w:t xml:space="preserve">نام شرکت </w:t>
            </w:r>
          </w:p>
        </w:tc>
      </w:tr>
      <w:tr w:rsidR="00EF3A6B" w:rsidRPr="004657D0" w14:paraId="7BF3F77E" w14:textId="77777777" w:rsidTr="00EF3A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3"/>
        </w:trPr>
        <w:tc>
          <w:tcPr>
            <w:tcW w:w="3555" w:type="pct"/>
          </w:tcPr>
          <w:p w14:paraId="3E10EB04" w14:textId="77777777" w:rsidR="00EF3A6B" w:rsidRPr="0075153C" w:rsidRDefault="00EF3A6B" w:rsidP="0075153C">
            <w:pPr>
              <w:pStyle w:val="TableBody"/>
            </w:pPr>
          </w:p>
        </w:tc>
        <w:tc>
          <w:tcPr>
            <w:tcW w:w="1445" w:type="pct"/>
          </w:tcPr>
          <w:p w14:paraId="2A14D31E" w14:textId="3D344B7C" w:rsidR="00EF3A6B" w:rsidRPr="0075153C" w:rsidRDefault="00EF3A6B" w:rsidP="0075153C">
            <w:pPr>
              <w:pStyle w:val="TableBody"/>
              <w:rPr>
                <w:rtl/>
              </w:rPr>
            </w:pPr>
            <w:r>
              <w:rPr>
                <w:rFonts w:hint="cs"/>
                <w:rtl/>
              </w:rPr>
              <w:t>نام نماینده شرکت</w:t>
            </w:r>
          </w:p>
        </w:tc>
      </w:tr>
      <w:tr w:rsidR="00EF3A6B" w:rsidRPr="004657D0" w14:paraId="2AE177D4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tcW w:w="3555" w:type="pct"/>
          </w:tcPr>
          <w:p w14:paraId="53C3A7F5" w14:textId="77777777" w:rsidR="00EF3A6B" w:rsidRPr="0075153C" w:rsidRDefault="00EF3A6B" w:rsidP="0075153C">
            <w:pPr>
              <w:pStyle w:val="TableBody"/>
            </w:pPr>
            <w:r w:rsidRPr="0075153C">
              <w:rPr>
                <w:rFonts w:hint="cs"/>
                <w:rtl/>
              </w:rPr>
              <w:t xml:space="preserve"> </w:t>
            </w:r>
          </w:p>
        </w:tc>
        <w:tc>
          <w:tcPr>
            <w:tcW w:w="1445" w:type="pct"/>
          </w:tcPr>
          <w:p w14:paraId="140F52A0" w14:textId="77777777" w:rsidR="00EF3A6B" w:rsidRPr="0075153C" w:rsidRDefault="00EF3A6B" w:rsidP="006E1A72">
            <w:pPr>
              <w:pStyle w:val="TableBody"/>
            </w:pPr>
            <w:r>
              <w:rPr>
                <w:rFonts w:hint="cs"/>
                <w:rtl/>
              </w:rPr>
              <w:t>نام محصول یا راهکار</w:t>
            </w:r>
          </w:p>
        </w:tc>
      </w:tr>
      <w:tr w:rsidR="000314F1" w:rsidRPr="004657D0" w14:paraId="2DC72ABA" w14:textId="77777777" w:rsidTr="00031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0"/>
        </w:trPr>
        <w:tc>
          <w:tcPr>
            <w:tcW w:w="3555" w:type="pct"/>
          </w:tcPr>
          <w:p w14:paraId="2DE38574" w14:textId="47BEF0A9" w:rsidR="00E94A9A" w:rsidRPr="0075153C" w:rsidRDefault="000D0627" w:rsidP="0075153C">
            <w:pPr>
              <w:pStyle w:val="TableBody"/>
              <w:rPr>
                <w:rtl/>
              </w:rPr>
            </w:pPr>
            <w:r w:rsidRPr="0075153C">
              <w:t xml:space="preserve"> </w:t>
            </w:r>
          </w:p>
        </w:tc>
        <w:tc>
          <w:tcPr>
            <w:tcW w:w="1445" w:type="pct"/>
          </w:tcPr>
          <w:p w14:paraId="5D57F279" w14:textId="18116946" w:rsidR="00205602" w:rsidRDefault="00205602" w:rsidP="000D7A32">
            <w:pPr>
              <w:pStyle w:val="TableBody"/>
            </w:pPr>
            <w:r w:rsidRPr="0075153C">
              <w:rPr>
                <w:rFonts w:hint="eastAsia"/>
                <w:rtl/>
              </w:rPr>
              <w:t>شرح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راهکار</w:t>
            </w:r>
            <w:r w:rsidR="0081546F" w:rsidRPr="0075153C">
              <w:rPr>
                <w:rFonts w:hint="cs"/>
                <w:rtl/>
              </w:rPr>
              <w:t xml:space="preserve"> و مولفه</w:t>
            </w:r>
            <w:r w:rsidR="000D7A32">
              <w:rPr>
                <w:rFonts w:hint="cs"/>
                <w:rtl/>
              </w:rPr>
              <w:t>‌</w:t>
            </w:r>
            <w:r w:rsidR="0081546F" w:rsidRPr="0075153C">
              <w:rPr>
                <w:rFonts w:hint="cs"/>
                <w:rtl/>
              </w:rPr>
              <w:t>های اصلی آن</w:t>
            </w:r>
          </w:p>
          <w:p w14:paraId="0C838D0F" w14:textId="3439166E" w:rsidR="00EF3A6B" w:rsidRPr="0075153C" w:rsidRDefault="00EF3A6B" w:rsidP="0075153C">
            <w:pPr>
              <w:pStyle w:val="TableBody"/>
              <w:rPr>
                <w:rtl/>
              </w:rPr>
            </w:pPr>
          </w:p>
        </w:tc>
      </w:tr>
      <w:tr w:rsidR="000314F1" w:rsidRPr="004657D0" w14:paraId="70F43BFB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tcW w:w="3555" w:type="pct"/>
          </w:tcPr>
          <w:p w14:paraId="4CBEF6D7" w14:textId="174471E3" w:rsidR="00205602" w:rsidRPr="0075153C" w:rsidRDefault="00205602" w:rsidP="00EF3A6B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تح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ق</w:t>
            </w:r>
            <w:r w:rsidRPr="0075153C">
              <w:rPr>
                <w:rtl/>
              </w:rPr>
              <w:t xml:space="preserve"> و توسعه</w:t>
            </w:r>
            <w:r w:rsidR="00991C9B" w:rsidRPr="0075153C">
              <w:rPr>
                <w:rFonts w:hint="cs"/>
                <w:rtl/>
              </w:rPr>
              <w:t xml:space="preserve"> </w:t>
            </w:r>
            <w:sdt>
              <w:sdtPr>
                <w:rPr>
                  <w:rtl/>
                </w:rPr>
                <w:id w:val="-115699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 xml:space="preserve">  </w:t>
            </w:r>
            <w:r w:rsidR="00D741D4" w:rsidRPr="0075153C">
              <w:rPr>
                <w:rFonts w:hint="cs"/>
                <w:rtl/>
              </w:rPr>
              <w:t xml:space="preserve"> </w:t>
            </w:r>
            <w:r w:rsidRPr="0075153C">
              <w:rPr>
                <w:rtl/>
              </w:rPr>
              <w:t>نمونه</w:t>
            </w:r>
            <w:r w:rsidR="00184B5C" w:rsidRPr="0075153C">
              <w:rPr>
                <w:rFonts w:hint="cs"/>
                <w:rtl/>
              </w:rPr>
              <w:t>‌</w:t>
            </w:r>
            <w:r w:rsidRPr="0075153C">
              <w:rPr>
                <w:rtl/>
              </w:rPr>
              <w:t>ساز</w:t>
            </w:r>
            <w:r w:rsidRPr="0075153C">
              <w:rPr>
                <w:rFonts w:hint="cs"/>
                <w:rtl/>
              </w:rPr>
              <w:t>ی اولیه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2072033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30729" w:rsidRPr="0075153C">
              <w:rPr>
                <w:rFonts w:hint="cs"/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 xml:space="preserve">   </w:t>
            </w:r>
            <w:r w:rsidR="00230729" w:rsidRPr="0075153C">
              <w:rPr>
                <w:rFonts w:hint="cs"/>
                <w:rtl/>
              </w:rPr>
              <w:t xml:space="preserve">وجود قرارداد </w:t>
            </w:r>
            <w:r w:rsidR="00EF3A6B">
              <w:rPr>
                <w:rFonts w:hint="cs"/>
                <w:rtl/>
              </w:rPr>
              <w:t>فروش</w:t>
            </w:r>
            <w:sdt>
              <w:sdtPr>
                <w:rPr>
                  <w:rtl/>
                </w:rPr>
                <w:id w:val="-1016691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5475">
              <w:rPr>
                <w:rFonts w:hint="cs"/>
                <w:rtl/>
              </w:rPr>
              <w:t xml:space="preserve">     </w:t>
            </w:r>
          </w:p>
        </w:tc>
        <w:tc>
          <w:tcPr>
            <w:tcW w:w="1445" w:type="pct"/>
          </w:tcPr>
          <w:p w14:paraId="551064B4" w14:textId="097C4E19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وضع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ت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="00935475">
              <w:t xml:space="preserve"> </w:t>
            </w:r>
            <w:r w:rsidR="00935475" w:rsidRPr="0075153C">
              <w:rPr>
                <w:rFonts w:hint="cs"/>
                <w:rtl/>
              </w:rPr>
              <w:t>ی</w:t>
            </w:r>
            <w:r w:rsidR="00935475" w:rsidRPr="0075153C">
              <w:rPr>
                <w:rFonts w:hint="eastAsia"/>
                <w:rtl/>
              </w:rPr>
              <w:t>ا</w:t>
            </w:r>
            <w:r w:rsidR="00935475" w:rsidRPr="0075153C">
              <w:rPr>
                <w:rtl/>
              </w:rPr>
              <w:t xml:space="preserve"> </w:t>
            </w:r>
            <w:r w:rsidR="00935475" w:rsidRPr="0075153C">
              <w:rPr>
                <w:rFonts w:hint="eastAsia"/>
                <w:rtl/>
              </w:rPr>
              <w:t>راهکار</w:t>
            </w:r>
          </w:p>
        </w:tc>
      </w:tr>
      <w:tr w:rsidR="00C45519" w:rsidRPr="004657D0" w14:paraId="1380E0AF" w14:textId="77777777" w:rsidTr="00031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3"/>
        </w:trPr>
        <w:tc>
          <w:tcPr>
            <w:tcW w:w="3555" w:type="pct"/>
          </w:tcPr>
          <w:p w14:paraId="5075A131" w14:textId="77777777" w:rsidR="00C45519" w:rsidRPr="0075153C" w:rsidRDefault="00C45519" w:rsidP="0075153C">
            <w:pPr>
              <w:pStyle w:val="TableBody"/>
              <w:rPr>
                <w:rtl/>
              </w:rPr>
            </w:pPr>
          </w:p>
        </w:tc>
        <w:tc>
          <w:tcPr>
            <w:tcW w:w="1445" w:type="pct"/>
          </w:tcPr>
          <w:p w14:paraId="4BB5AB7E" w14:textId="57D09C49" w:rsidR="00C45519" w:rsidRPr="0075153C" w:rsidRDefault="00C45519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مشتریان بالقوه</w:t>
            </w:r>
          </w:p>
        </w:tc>
      </w:tr>
      <w:tr w:rsidR="000314F1" w:rsidRPr="004657D0" w14:paraId="29EE489E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8"/>
        </w:trPr>
        <w:tc>
          <w:tcPr>
            <w:tcW w:w="3555" w:type="pct"/>
          </w:tcPr>
          <w:p w14:paraId="753562BD" w14:textId="77777777" w:rsidR="00205602" w:rsidRPr="0075153C" w:rsidRDefault="00205602" w:rsidP="0075153C">
            <w:pPr>
              <w:pStyle w:val="TableBody"/>
            </w:pPr>
          </w:p>
        </w:tc>
        <w:tc>
          <w:tcPr>
            <w:tcW w:w="1445" w:type="pct"/>
          </w:tcPr>
          <w:p w14:paraId="1C19EEE3" w14:textId="2BF6D066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مز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ت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اهکار</w:t>
            </w:r>
            <w:r w:rsidRPr="0075153C">
              <w:rPr>
                <w:rtl/>
              </w:rPr>
              <w:t xml:space="preserve"> </w:t>
            </w:r>
          </w:p>
        </w:tc>
      </w:tr>
      <w:tr w:rsidR="00EF3A6B" w:rsidRPr="004657D0" w14:paraId="69548039" w14:textId="77777777" w:rsidTr="00031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0"/>
        </w:trPr>
        <w:tc>
          <w:tcPr>
            <w:tcW w:w="3555" w:type="pct"/>
          </w:tcPr>
          <w:p w14:paraId="59F49DBB" w14:textId="77777777" w:rsidR="00EF3A6B" w:rsidRPr="0075153C" w:rsidRDefault="00EF3A6B" w:rsidP="0075153C">
            <w:pPr>
              <w:pStyle w:val="TableBody"/>
            </w:pPr>
          </w:p>
        </w:tc>
        <w:tc>
          <w:tcPr>
            <w:tcW w:w="1445" w:type="pct"/>
          </w:tcPr>
          <w:p w14:paraId="1853FE6E" w14:textId="77777777" w:rsidR="00EF3A6B" w:rsidRPr="0075153C" w:rsidRDefault="00EF3A6B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موارد کاربرد محصول 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اهکار</w:t>
            </w:r>
          </w:p>
        </w:tc>
      </w:tr>
      <w:tr w:rsidR="00EF3A6B" w:rsidRPr="004657D0" w14:paraId="1A5BE2DB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3"/>
        </w:trPr>
        <w:tc>
          <w:tcPr>
            <w:tcW w:w="3555" w:type="pct"/>
          </w:tcPr>
          <w:p w14:paraId="2F55E7AB" w14:textId="77777777" w:rsidR="00EF3A6B" w:rsidRPr="0075153C" w:rsidRDefault="00EF3A6B" w:rsidP="0075153C">
            <w:pPr>
              <w:pStyle w:val="TableBody"/>
            </w:pPr>
            <w:r w:rsidRPr="0075153C">
              <w:rPr>
                <w:rFonts w:hint="cs"/>
                <w:rtl/>
              </w:rPr>
              <w:t xml:space="preserve"> </w:t>
            </w:r>
          </w:p>
        </w:tc>
        <w:tc>
          <w:tcPr>
            <w:tcW w:w="1445" w:type="pct"/>
          </w:tcPr>
          <w:p w14:paraId="0DA55288" w14:textId="69C808BC" w:rsidR="00EF3A6B" w:rsidRPr="0075153C" w:rsidRDefault="00EF3A6B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شرکت</w:t>
            </w:r>
            <w:r w:rsidRPr="0075153C">
              <w:rPr>
                <w:rFonts w:hint="cs"/>
                <w:rtl/>
              </w:rPr>
              <w:t>‌</w:t>
            </w:r>
            <w:r w:rsidRPr="0075153C">
              <w:rPr>
                <w:rFonts w:hint="eastAsia"/>
                <w:rtl/>
              </w:rPr>
              <w:t>ه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ب</w:t>
            </w:r>
            <w:r>
              <w:rPr>
                <w:rFonts w:hint="cs"/>
                <w:rtl/>
              </w:rPr>
              <w:t xml:space="preserve"> یا محصولات جایگزین</w:t>
            </w:r>
          </w:p>
        </w:tc>
      </w:tr>
      <w:tr w:rsidR="00205602" w:rsidRPr="004657D0" w14:paraId="5A864F3F" w14:textId="77777777" w:rsidTr="000314F1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80"/>
          <w:jc w:val="left"/>
        </w:trPr>
        <w:tc>
          <w:tcPr>
            <w:tcW w:w="3555" w:type="pct"/>
          </w:tcPr>
          <w:p w14:paraId="63389B01" w14:textId="315B796C" w:rsidR="00935475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فروش</w:t>
            </w:r>
            <w:r w:rsidRPr="0075153C">
              <w:rPr>
                <w:rtl/>
              </w:rPr>
              <w:t xml:space="preserve"> مست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م</w:t>
            </w:r>
            <w:r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45368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به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از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ه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تراکنش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182022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 </w:t>
            </w:r>
            <w:r w:rsidR="00935475">
              <w:rPr>
                <w:rFonts w:hint="cs"/>
                <w:rtl/>
              </w:rPr>
              <w:t>دریافت حق اشتراک</w:t>
            </w:r>
            <w:r w:rsidR="00935475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50980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475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5475">
              <w:rPr>
                <w:rFonts w:hint="cs"/>
                <w:rtl/>
              </w:rPr>
              <w:t xml:space="preserve"> تسه</w:t>
            </w:r>
            <w:r w:rsidR="00D319B6">
              <w:rPr>
                <w:rFonts w:hint="cs"/>
                <w:rtl/>
              </w:rPr>
              <w:t>ی</w:t>
            </w:r>
            <w:r w:rsidR="00935475">
              <w:rPr>
                <w:rFonts w:hint="cs"/>
                <w:rtl/>
              </w:rPr>
              <w:t>م درآمد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49585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 </w:t>
            </w:r>
          </w:p>
          <w:p w14:paraId="2065BFAF" w14:textId="0D9F64EF" w:rsidR="00205602" w:rsidRPr="0075153C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tl/>
              </w:rPr>
              <w:t>اجاره به شرط تمل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ک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156526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F01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30729" w:rsidRPr="0075153C">
              <w:rPr>
                <w:rFonts w:hint="cs"/>
                <w:rtl/>
              </w:rPr>
              <w:t xml:space="preserve">  سایر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80245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  <w:p w14:paraId="3BF24607" w14:textId="77777777" w:rsidR="00230729" w:rsidRDefault="00230729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توضیحات</w:t>
            </w:r>
            <w:r w:rsidR="00D741D4" w:rsidRPr="0075153C">
              <w:rPr>
                <w:rFonts w:hint="cs"/>
                <w:rtl/>
              </w:rPr>
              <w:t>:</w:t>
            </w:r>
          </w:p>
          <w:p w14:paraId="535A19F0" w14:textId="77777777" w:rsidR="007E149A" w:rsidRPr="0075153C" w:rsidRDefault="007E149A" w:rsidP="0075153C">
            <w:pPr>
              <w:pStyle w:val="TableBody"/>
            </w:pPr>
          </w:p>
        </w:tc>
        <w:tc>
          <w:tcPr>
            <w:tcW w:w="1445" w:type="pct"/>
          </w:tcPr>
          <w:p w14:paraId="42A1F6D0" w14:textId="7975EC2C" w:rsidR="00205602" w:rsidRPr="0075153C" w:rsidRDefault="00205602" w:rsidP="007E149A">
            <w:pPr>
              <w:pStyle w:val="TableBody"/>
            </w:pPr>
            <w:r w:rsidRPr="0075153C">
              <w:rPr>
                <w:rFonts w:hint="eastAsia"/>
                <w:rtl/>
              </w:rPr>
              <w:t>نحوه</w:t>
            </w:r>
            <w:r w:rsidRPr="0075153C">
              <w:rPr>
                <w:rtl/>
              </w:rPr>
              <w:t xml:space="preserve"> </w:t>
            </w:r>
            <w:r w:rsidR="007E149A">
              <w:rPr>
                <w:rFonts w:hint="cs"/>
                <w:rtl/>
              </w:rPr>
              <w:t>پیشنهاد فروش</w:t>
            </w:r>
            <w:r w:rsidR="006E1A72">
              <w:rPr>
                <w:rFonts w:hint="cs"/>
                <w:rtl/>
              </w:rPr>
              <w:t xml:space="preserve"> </w:t>
            </w:r>
          </w:p>
        </w:tc>
      </w:tr>
      <w:tr w:rsidR="00205602" w:rsidRPr="004657D0" w14:paraId="00563167" w14:textId="77777777" w:rsidTr="000314F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left"/>
        </w:trPr>
        <w:tc>
          <w:tcPr>
            <w:tcW w:w="3555" w:type="pct"/>
          </w:tcPr>
          <w:p w14:paraId="6D9AFAE0" w14:textId="16DB2AB4" w:rsidR="00205602" w:rsidRPr="0075153C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تجه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زات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26180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      </w:t>
            </w:r>
            <w:r w:rsidRPr="0075153C">
              <w:rPr>
                <w:rFonts w:hint="eastAsia"/>
                <w:rtl/>
              </w:rPr>
              <w:t>ن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رو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>مدیریتی</w:t>
            </w:r>
            <w:sdt>
              <w:sdtPr>
                <w:rPr>
                  <w:rtl/>
                </w:rPr>
                <w:id w:val="212618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</w:t>
            </w:r>
            <w:r w:rsidR="00935475" w:rsidRPr="0075153C">
              <w:rPr>
                <w:rFonts w:hint="eastAsia"/>
                <w:rtl/>
              </w:rPr>
              <w:t>ن</w:t>
            </w:r>
            <w:r w:rsidR="00935475" w:rsidRPr="0075153C">
              <w:rPr>
                <w:rFonts w:hint="cs"/>
                <w:rtl/>
              </w:rPr>
              <w:t>ی</w:t>
            </w:r>
            <w:r w:rsidR="00935475" w:rsidRPr="0075153C">
              <w:rPr>
                <w:rFonts w:hint="eastAsia"/>
                <w:rtl/>
              </w:rPr>
              <w:t>رو</w:t>
            </w:r>
            <w:r w:rsidR="00935475" w:rsidRPr="0075153C">
              <w:rPr>
                <w:rFonts w:hint="cs"/>
                <w:rtl/>
              </w:rPr>
              <w:t>ی</w:t>
            </w:r>
            <w:r w:rsidR="00935475">
              <w:rPr>
                <w:rFonts w:hint="cs"/>
                <w:rtl/>
              </w:rPr>
              <w:t xml:space="preserve"> متخصص</w:t>
            </w:r>
            <w:r w:rsidR="00935475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31179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475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  </w:t>
            </w:r>
            <w:r w:rsidRPr="0075153C">
              <w:rPr>
                <w:rFonts w:hint="eastAsia"/>
                <w:rtl/>
              </w:rPr>
              <w:t>ل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سنس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1179549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  <w:p w14:paraId="58753FB3" w14:textId="77777777" w:rsidR="00D741D4" w:rsidRDefault="00D741D4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 xml:space="preserve">توضیحات: </w:t>
            </w:r>
          </w:p>
          <w:p w14:paraId="632A5E11" w14:textId="77777777" w:rsidR="007E149A" w:rsidRPr="0075153C" w:rsidRDefault="007E149A" w:rsidP="0075153C">
            <w:pPr>
              <w:pStyle w:val="TableBody"/>
            </w:pPr>
          </w:p>
        </w:tc>
        <w:tc>
          <w:tcPr>
            <w:tcW w:w="1445" w:type="pct"/>
          </w:tcPr>
          <w:p w14:paraId="6B67989A" w14:textId="77777777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عناص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و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ساختا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هز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نه</w:t>
            </w:r>
          </w:p>
        </w:tc>
      </w:tr>
    </w:tbl>
    <w:p w14:paraId="402DAA71" w14:textId="77777777" w:rsidR="00A26A14" w:rsidRPr="004657D0" w:rsidRDefault="00A26A14" w:rsidP="00A26A14">
      <w:pPr>
        <w:rPr>
          <w:rtl/>
        </w:rPr>
      </w:pPr>
    </w:p>
    <w:p w14:paraId="5365E378" w14:textId="7F7C5C17" w:rsidR="00A26A14" w:rsidRPr="00AF13AB" w:rsidRDefault="00A26A14" w:rsidP="00064FCE">
      <w:pPr>
        <w:pStyle w:val="Heading1"/>
        <w:rPr>
          <w:sz w:val="24"/>
          <w:rtl/>
        </w:rPr>
      </w:pPr>
      <w:r w:rsidRPr="00335EE3">
        <w:rPr>
          <w:rFonts w:hint="cs"/>
          <w:rtl/>
        </w:rPr>
        <w:t xml:space="preserve">ساختار تشکیلات نیروی انسانی فنی ( نیروی انسانی متخصص در زمینه </w:t>
      </w:r>
      <w:r w:rsidRPr="00A26A14">
        <w:rPr>
          <w:rFonts w:hint="cs"/>
          <w:u w:val="single"/>
          <w:rtl/>
        </w:rPr>
        <w:t>محصول مورد اشاره</w:t>
      </w:r>
      <w:r w:rsidRPr="00335EE3">
        <w:rPr>
          <w:rFonts w:hint="cs"/>
          <w:rtl/>
        </w:rPr>
        <w:t>)</w:t>
      </w:r>
      <w:r w:rsidR="00064FCE" w:rsidRPr="00AF13AB">
        <w:rPr>
          <w:sz w:val="24"/>
          <w:rtl/>
        </w:rPr>
        <w:t xml:space="preserve"> </w:t>
      </w:r>
    </w:p>
    <w:tbl>
      <w:tblPr>
        <w:tblStyle w:val="MagfaTableStyle"/>
        <w:bidiVisual/>
        <w:tblW w:w="0" w:type="auto"/>
        <w:tblLook w:val="04A0" w:firstRow="1" w:lastRow="0" w:firstColumn="1" w:lastColumn="0" w:noHBand="0" w:noVBand="1"/>
      </w:tblPr>
      <w:tblGrid>
        <w:gridCol w:w="1856"/>
        <w:gridCol w:w="1148"/>
        <w:gridCol w:w="833"/>
        <w:gridCol w:w="1080"/>
        <w:gridCol w:w="1085"/>
        <w:gridCol w:w="1444"/>
        <w:gridCol w:w="1858"/>
      </w:tblGrid>
      <w:tr w:rsidR="00A26A14" w:rsidRPr="00AF13AB" w14:paraId="00541B0B" w14:textId="77777777" w:rsidTr="00A26A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tcW w:w="1856" w:type="dxa"/>
            <w:vMerge w:val="restart"/>
          </w:tcPr>
          <w:p w14:paraId="06D4610B" w14:textId="77777777" w:rsidR="00A26A14" w:rsidRPr="00AF13AB" w:rsidRDefault="00A26A14" w:rsidP="00A26A14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وضعیت نیروی انسانی</w:t>
            </w:r>
          </w:p>
          <w:p w14:paraId="1C9B8C6F" w14:textId="48AAE3D9" w:rsidR="00A26A14" w:rsidRPr="00AF13AB" w:rsidRDefault="00A26A14" w:rsidP="00A26A14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</w:p>
        </w:tc>
        <w:tc>
          <w:tcPr>
            <w:tcW w:w="4146" w:type="dxa"/>
            <w:gridSpan w:val="4"/>
          </w:tcPr>
          <w:p w14:paraId="166742F6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تعداد با سطح ت</w:t>
            </w:r>
            <w:r>
              <w:rPr>
                <w:rFonts w:hint="cs"/>
                <w:sz w:val="24"/>
                <w:rtl/>
              </w:rPr>
              <w:t>حصیلات</w:t>
            </w:r>
          </w:p>
        </w:tc>
        <w:tc>
          <w:tcPr>
            <w:tcW w:w="1444" w:type="dxa"/>
            <w:vMerge w:val="restart"/>
          </w:tcPr>
          <w:p w14:paraId="1280998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متوسط سابقه کار مرتبط</w:t>
            </w:r>
          </w:p>
        </w:tc>
        <w:tc>
          <w:tcPr>
            <w:tcW w:w="1858" w:type="dxa"/>
            <w:vMerge w:val="restart"/>
          </w:tcPr>
          <w:p w14:paraId="6A8EB8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متوسط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Pr="00AF13AB">
              <w:rPr>
                <w:rFonts w:hint="cs"/>
                <w:sz w:val="24"/>
                <w:rtl/>
              </w:rPr>
              <w:t>نفر</w:t>
            </w:r>
            <w:r>
              <w:rPr>
                <w:rFonts w:hint="cs"/>
                <w:sz w:val="24"/>
                <w:rtl/>
              </w:rPr>
              <w:t>-</w:t>
            </w:r>
            <w:r w:rsidRPr="00AF13AB">
              <w:rPr>
                <w:rFonts w:hint="cs"/>
                <w:sz w:val="24"/>
                <w:rtl/>
              </w:rPr>
              <w:t>ساعت آموزش مرتبط</w:t>
            </w:r>
          </w:p>
        </w:tc>
      </w:tr>
      <w:tr w:rsidR="00A26A14" w:rsidRPr="00AF13AB" w14:paraId="1F6998AC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tcW w:w="1856" w:type="dxa"/>
            <w:vMerge/>
          </w:tcPr>
          <w:p w14:paraId="359E1990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148" w:type="dxa"/>
            <w:shd w:val="clear" w:color="auto" w:fill="073763" w:themeFill="accent1" w:themeFillShade="80"/>
          </w:tcPr>
          <w:p w14:paraId="0D47755F" w14:textId="77777777" w:rsidR="00A26A14" w:rsidRPr="00335EE3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b/>
                <w:bCs/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فوق لیسانس</w:t>
            </w:r>
          </w:p>
        </w:tc>
        <w:tc>
          <w:tcPr>
            <w:tcW w:w="833" w:type="dxa"/>
            <w:shd w:val="clear" w:color="auto" w:fill="073763" w:themeFill="accent1" w:themeFillShade="80"/>
          </w:tcPr>
          <w:p w14:paraId="096E670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لیسانس</w:t>
            </w:r>
          </w:p>
        </w:tc>
        <w:tc>
          <w:tcPr>
            <w:tcW w:w="1080" w:type="dxa"/>
            <w:shd w:val="clear" w:color="auto" w:fill="073763" w:themeFill="accent1" w:themeFillShade="80"/>
          </w:tcPr>
          <w:p w14:paraId="6B731CC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فوق دیپلم</w:t>
            </w:r>
          </w:p>
        </w:tc>
        <w:tc>
          <w:tcPr>
            <w:tcW w:w="1085" w:type="dxa"/>
            <w:shd w:val="clear" w:color="auto" w:fill="073763" w:themeFill="accent1" w:themeFillShade="80"/>
          </w:tcPr>
          <w:p w14:paraId="3A240910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دیپلم</w:t>
            </w:r>
          </w:p>
        </w:tc>
        <w:tc>
          <w:tcPr>
            <w:tcW w:w="1444" w:type="dxa"/>
            <w:vMerge/>
          </w:tcPr>
          <w:p w14:paraId="137C6D94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  <w:vMerge/>
          </w:tcPr>
          <w:p w14:paraId="2784742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rPr>
                <w:sz w:val="24"/>
                <w:rtl/>
              </w:rPr>
            </w:pPr>
          </w:p>
        </w:tc>
      </w:tr>
      <w:tr w:rsidR="00A26A14" w:rsidRPr="00AF13AB" w14:paraId="07012272" w14:textId="77777777" w:rsidTr="002026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856" w:type="dxa"/>
          </w:tcPr>
          <w:p w14:paraId="3112CC69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مدیران </w:t>
            </w:r>
          </w:p>
        </w:tc>
        <w:tc>
          <w:tcPr>
            <w:tcW w:w="1148" w:type="dxa"/>
          </w:tcPr>
          <w:p w14:paraId="3938AE63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E86E86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288F7CFC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23BA8BC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46919FB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5BA93F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48683F7D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56" w:type="dxa"/>
          </w:tcPr>
          <w:p w14:paraId="51931EC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کارشناسان </w:t>
            </w:r>
          </w:p>
        </w:tc>
        <w:tc>
          <w:tcPr>
            <w:tcW w:w="1148" w:type="dxa"/>
          </w:tcPr>
          <w:p w14:paraId="14103D9E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E1885E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1DD5CEE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2E6F418C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7D32523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0E89680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70049B45" w14:textId="77777777" w:rsidTr="002026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8"/>
        </w:trPr>
        <w:tc>
          <w:tcPr>
            <w:tcW w:w="1856" w:type="dxa"/>
          </w:tcPr>
          <w:p w14:paraId="625876A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تکنسین‌ها </w:t>
            </w:r>
          </w:p>
        </w:tc>
        <w:tc>
          <w:tcPr>
            <w:tcW w:w="1148" w:type="dxa"/>
          </w:tcPr>
          <w:p w14:paraId="76CDA3A2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A0B876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3757009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1FBE9034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6CAECB3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08B70341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682C526C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9"/>
        </w:trPr>
        <w:tc>
          <w:tcPr>
            <w:tcW w:w="1856" w:type="dxa"/>
          </w:tcPr>
          <w:p w14:paraId="7BC58AE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نیروهای متغیر</w:t>
            </w:r>
          </w:p>
        </w:tc>
        <w:tc>
          <w:tcPr>
            <w:tcW w:w="1148" w:type="dxa"/>
          </w:tcPr>
          <w:p w14:paraId="646F461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1BE0CFC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1A8FBC9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1742C8A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781828F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51E8B9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</w:tbl>
    <w:p w14:paraId="0762E37D" w14:textId="77777777" w:rsidR="00A26A14" w:rsidRPr="00AF13AB" w:rsidRDefault="00A26A14" w:rsidP="00A26A14">
      <w:pPr>
        <w:rPr>
          <w:sz w:val="24"/>
          <w:rtl/>
        </w:rPr>
      </w:pPr>
    </w:p>
    <w:p w14:paraId="77BDD540" w14:textId="77777777" w:rsidR="00A26A14" w:rsidRDefault="00A26A14" w:rsidP="00A26A14">
      <w:pPr>
        <w:rPr>
          <w:rFonts w:eastAsia="Times New Roman"/>
          <w:rtl/>
        </w:rPr>
      </w:pPr>
      <w:r>
        <w:rPr>
          <w:rtl/>
        </w:rPr>
        <w:br w:type="page"/>
      </w:r>
    </w:p>
    <w:p w14:paraId="3A5526B5" w14:textId="77777777" w:rsidR="004F1026" w:rsidRPr="004657D0" w:rsidRDefault="004F1026" w:rsidP="00205602"/>
    <w:p w14:paraId="2BC8C67C" w14:textId="0440C7B7" w:rsidR="00205602" w:rsidRPr="00DA3276" w:rsidRDefault="00205602" w:rsidP="0075153C">
      <w:pPr>
        <w:pStyle w:val="Heading1"/>
        <w:rPr>
          <w:rtl/>
        </w:rPr>
      </w:pPr>
      <w:r w:rsidRPr="00DA3276">
        <w:rPr>
          <w:rFonts w:hint="eastAsia"/>
          <w:rtl/>
        </w:rPr>
        <w:t>شنا</w:t>
      </w:r>
      <w:r w:rsidRPr="00DA3276">
        <w:rPr>
          <w:rFonts w:hint="cs"/>
          <w:rtl/>
        </w:rPr>
        <w:t>سنامه فنی محصول نرم</w:t>
      </w:r>
      <w:r w:rsidR="00F31F7C" w:rsidRPr="00DA3276">
        <w:rPr>
          <w:rFonts w:hint="cs"/>
          <w:rtl/>
        </w:rPr>
        <w:t>‌</w:t>
      </w:r>
      <w:r w:rsidRPr="00DA3276">
        <w:rPr>
          <w:rFonts w:hint="cs"/>
          <w:rtl/>
        </w:rPr>
        <w:t xml:space="preserve">افزاری </w:t>
      </w:r>
    </w:p>
    <w:tbl>
      <w:tblPr>
        <w:tblStyle w:val="MagfaTableStyle"/>
        <w:bidiVisual/>
        <w:tblW w:w="5000" w:type="pct"/>
        <w:tblLook w:val="0480" w:firstRow="0" w:lastRow="0" w:firstColumn="1" w:lastColumn="0" w:noHBand="0" w:noVBand="1"/>
      </w:tblPr>
      <w:tblGrid>
        <w:gridCol w:w="2095"/>
        <w:gridCol w:w="1703"/>
        <w:gridCol w:w="1984"/>
        <w:gridCol w:w="1615"/>
        <w:gridCol w:w="1928"/>
      </w:tblGrid>
      <w:tr w:rsidR="00130B02" w14:paraId="510F4DBD" w14:textId="77777777" w:rsidTr="00935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0D363309" w14:textId="77777777" w:rsidR="00130B02" w:rsidRPr="007E036A" w:rsidRDefault="00130B02" w:rsidP="0075153C">
            <w:pPr>
              <w:pStyle w:val="TableBody"/>
              <w:rPr>
                <w:rtl/>
              </w:rPr>
            </w:pPr>
            <w:r w:rsidRPr="007E036A">
              <w:rPr>
                <w:rFonts w:hint="eastAsia"/>
                <w:rtl/>
              </w:rPr>
              <w:t>زبان</w:t>
            </w:r>
            <w:r w:rsidRPr="007E036A">
              <w:rPr>
                <w:rtl/>
              </w:rPr>
              <w:t xml:space="preserve"> </w:t>
            </w:r>
            <w:r w:rsidRPr="007E036A">
              <w:rPr>
                <w:rFonts w:hint="eastAsia"/>
                <w:rtl/>
              </w:rPr>
              <w:t>ب</w:t>
            </w:r>
            <w:r>
              <w:rPr>
                <w:rFonts w:hint="cs"/>
                <w:rtl/>
              </w:rPr>
              <w:t>رنامه‌نویسی</w:t>
            </w:r>
          </w:p>
        </w:tc>
        <w:tc>
          <w:tcPr>
            <w:tcW w:w="913" w:type="pct"/>
          </w:tcPr>
          <w:p w14:paraId="7350953E" w14:textId="3DDAA118" w:rsidR="00130B02" w:rsidRPr="001B3D46" w:rsidRDefault="00935475" w:rsidP="00935475">
            <w:pPr>
              <w:pStyle w:val="TableBody"/>
              <w:bidi w:val="0"/>
              <w:rPr>
                <w:rtl/>
              </w:rPr>
            </w:pPr>
            <w:r>
              <w:t>Other.........</w:t>
            </w:r>
          </w:p>
        </w:tc>
        <w:tc>
          <w:tcPr>
            <w:tcW w:w="1064" w:type="pct"/>
          </w:tcPr>
          <w:p w14:paraId="757A5578" w14:textId="0727ED05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PHP</w:t>
            </w:r>
            <w:r w:rsidR="00991C9B" w:rsidRPr="0013537E">
              <w:rPr>
                <w:rtl/>
              </w:rPr>
              <w:t xml:space="preserve"> </w:t>
            </w:r>
            <w:sdt>
              <w:sdtPr>
                <w:id w:val="53593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13537E">
                  <w:rPr>
                    <w:rFonts w:eastAsia="MS Gothic" w:hint="eastAsia"/>
                  </w:rPr>
                  <w:t>☐</w:t>
                </w:r>
              </w:sdtContent>
            </w:sdt>
          </w:p>
        </w:tc>
        <w:tc>
          <w:tcPr>
            <w:tcW w:w="866" w:type="pct"/>
          </w:tcPr>
          <w:p w14:paraId="712DD6CD" w14:textId="402A93FC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.net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220510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6965A35" w14:textId="08737DE2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Java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7488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935475" w14:paraId="6E375DF8" w14:textId="77777777" w:rsidTr="009354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23" w:type="pct"/>
          </w:tcPr>
          <w:p w14:paraId="53262520" w14:textId="77777777" w:rsidR="00935475" w:rsidRPr="00993052" w:rsidRDefault="00935475" w:rsidP="00935475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پا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گاه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داده</w:t>
            </w:r>
          </w:p>
        </w:tc>
        <w:tc>
          <w:tcPr>
            <w:tcW w:w="913" w:type="pct"/>
          </w:tcPr>
          <w:p w14:paraId="796B11D1" w14:textId="49787848" w:rsidR="00935475" w:rsidRPr="001B3D46" w:rsidRDefault="00935475" w:rsidP="00935475">
            <w:pPr>
              <w:pStyle w:val="TableBody"/>
              <w:bidi w:val="0"/>
              <w:rPr>
                <w:rtl/>
              </w:rPr>
            </w:pPr>
            <w:r>
              <w:t>Other.........</w:t>
            </w:r>
          </w:p>
        </w:tc>
        <w:tc>
          <w:tcPr>
            <w:tcW w:w="1064" w:type="pct"/>
          </w:tcPr>
          <w:p w14:paraId="1B976CEC" w14:textId="1AE4C4DA" w:rsidR="00935475" w:rsidRPr="001B3D46" w:rsidRDefault="00935475" w:rsidP="00935475">
            <w:pPr>
              <w:pStyle w:val="TableBody"/>
              <w:bidi w:val="0"/>
            </w:pPr>
            <w:r w:rsidRPr="001B3D46">
              <w:t>MySQL</w:t>
            </w:r>
            <w:r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58206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866" w:type="pct"/>
          </w:tcPr>
          <w:p w14:paraId="1B3A6617" w14:textId="2FA070D6" w:rsidR="00935475" w:rsidRPr="001B3D46" w:rsidRDefault="00935475" w:rsidP="00935475">
            <w:pPr>
              <w:pStyle w:val="TableBody"/>
              <w:bidi w:val="0"/>
            </w:pPr>
            <w:r w:rsidRPr="001B3D46">
              <w:t>SQL</w:t>
            </w:r>
            <w:r w:rsidRPr="0013537E">
              <w:rPr>
                <w:rtl/>
              </w:rPr>
              <w:t xml:space="preserve"> </w:t>
            </w:r>
            <w:sdt>
              <w:sdtPr>
                <w:id w:val="-221992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3537E">
                  <w:rPr>
                    <w:rFonts w:eastAsia="MS Gothic" w:hint="eastAsia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2A6B375B" w14:textId="31485A4B" w:rsidR="00935475" w:rsidRPr="001B3D46" w:rsidRDefault="00935475" w:rsidP="00935475">
            <w:pPr>
              <w:pStyle w:val="TableBody"/>
              <w:bidi w:val="0"/>
            </w:pPr>
            <w:r w:rsidRPr="001B3D46">
              <w:t>Oracle</w:t>
            </w:r>
            <w:r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33657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7737A5CC" w14:textId="77777777" w:rsidTr="00935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5D1CF0F9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س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ستم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عامل</w:t>
            </w:r>
            <w:r w:rsidRPr="00993052">
              <w:rPr>
                <w:rFonts w:hint="cs"/>
                <w:rtl/>
              </w:rPr>
              <w:t xml:space="preserve"> میزبان برنامه</w:t>
            </w:r>
          </w:p>
        </w:tc>
        <w:tc>
          <w:tcPr>
            <w:tcW w:w="1977" w:type="pct"/>
            <w:gridSpan w:val="2"/>
          </w:tcPr>
          <w:p w14:paraId="3A55604A" w14:textId="22F8CA7E" w:rsidR="00130B02" w:rsidRPr="001B3D46" w:rsidRDefault="00130B02" w:rsidP="0075153C">
            <w:pPr>
              <w:pStyle w:val="TableBody"/>
              <w:bidi w:val="0"/>
            </w:pPr>
            <w:r w:rsidRPr="001B3D46">
              <w:t>Linux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88555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00" w:type="pct"/>
            <w:gridSpan w:val="2"/>
          </w:tcPr>
          <w:p w14:paraId="785BDCEF" w14:textId="435E8DCE" w:rsidR="00130B02" w:rsidRPr="001B3D46" w:rsidRDefault="00130B02" w:rsidP="0075153C">
            <w:pPr>
              <w:pStyle w:val="TableBody"/>
              <w:bidi w:val="0"/>
            </w:pPr>
            <w:r w:rsidRPr="001B3D46">
              <w:t>Windows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9499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1911601F" w14:textId="77777777" w:rsidTr="009354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23" w:type="pct"/>
          </w:tcPr>
          <w:p w14:paraId="2CE06F62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س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ستم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عامل</w:t>
            </w:r>
            <w:r w:rsidRPr="00993052">
              <w:rPr>
                <w:rFonts w:hint="cs"/>
                <w:rtl/>
              </w:rPr>
              <w:t xml:space="preserve"> میزبان پایگاه داده</w:t>
            </w:r>
          </w:p>
        </w:tc>
        <w:tc>
          <w:tcPr>
            <w:tcW w:w="1977" w:type="pct"/>
            <w:gridSpan w:val="2"/>
          </w:tcPr>
          <w:p w14:paraId="391DC836" w14:textId="69252D61" w:rsidR="00130B02" w:rsidRPr="001B3D46" w:rsidRDefault="00130B02" w:rsidP="0075153C">
            <w:pPr>
              <w:pStyle w:val="TableBody"/>
              <w:bidi w:val="0"/>
            </w:pPr>
            <w:r w:rsidRPr="001B3D46">
              <w:t>Linux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18929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00" w:type="pct"/>
            <w:gridSpan w:val="2"/>
          </w:tcPr>
          <w:p w14:paraId="46968FA4" w14:textId="412387A8" w:rsidR="00130B02" w:rsidRPr="001B3D46" w:rsidRDefault="00130B02" w:rsidP="0075153C">
            <w:pPr>
              <w:pStyle w:val="TableBody"/>
              <w:bidi w:val="0"/>
            </w:pPr>
            <w:r w:rsidRPr="001B3D46">
              <w:t>Windows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96978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55D774E1" w14:textId="77777777" w:rsidTr="00282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4AA13B0F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cs"/>
                <w:rtl/>
              </w:rPr>
              <w:t>معماري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cs"/>
                <w:rtl/>
              </w:rPr>
              <w:t>سامانه</w:t>
            </w:r>
          </w:p>
        </w:tc>
        <w:tc>
          <w:tcPr>
            <w:tcW w:w="3877" w:type="pct"/>
            <w:gridSpan w:val="4"/>
          </w:tcPr>
          <w:p w14:paraId="26639853" w14:textId="514A21A5" w:rsidR="00130B02" w:rsidRPr="001B3D46" w:rsidRDefault="00130B02" w:rsidP="0075153C">
            <w:pPr>
              <w:pStyle w:val="TableBody"/>
              <w:bidi w:val="0"/>
            </w:pPr>
            <w:r w:rsidRPr="001B3D46">
              <w:rPr>
                <w:rFonts w:eastAsia="Calibri"/>
              </w:rPr>
              <w:t xml:space="preserve">  Single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64650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Client-Server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81864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  Web-Based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38333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 Multi-Layer Architecture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178129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</w:tbl>
    <w:p w14:paraId="6761C06F" w14:textId="61212B28" w:rsidR="00130B02" w:rsidRPr="0013537E" w:rsidRDefault="00130B02" w:rsidP="0013537E">
      <w:pPr>
        <w:rPr>
          <w:rtl/>
        </w:rPr>
      </w:pPr>
    </w:p>
    <w:p w14:paraId="2EF7F634" w14:textId="1D51B580" w:rsidR="00205602" w:rsidRPr="00F31F7C" w:rsidRDefault="00205602" w:rsidP="00935475">
      <w:pPr>
        <w:pStyle w:val="Heading1"/>
        <w:rPr>
          <w:rtl/>
        </w:rPr>
      </w:pPr>
      <w:r w:rsidRPr="00F31F7C">
        <w:rPr>
          <w:rFonts w:hint="eastAsia"/>
          <w:rtl/>
        </w:rPr>
        <w:t>سوابق</w:t>
      </w:r>
      <w:r w:rsidRPr="00F31F7C">
        <w:rPr>
          <w:rtl/>
        </w:rPr>
        <w:t xml:space="preserve"> </w:t>
      </w:r>
      <w:r w:rsidR="00935475">
        <w:rPr>
          <w:rFonts w:hint="cs"/>
          <w:rtl/>
        </w:rPr>
        <w:t>قراردادهای</w:t>
      </w:r>
      <w:r w:rsidRPr="00F31F7C">
        <w:rPr>
          <w:rtl/>
        </w:rPr>
        <w:t xml:space="preserve"> </w:t>
      </w:r>
      <w:r w:rsidRPr="00F31F7C">
        <w:rPr>
          <w:rFonts w:hint="eastAsia"/>
          <w:rtl/>
        </w:rPr>
        <w:t>مرتبط</w:t>
      </w:r>
      <w:r w:rsidRPr="00F31F7C">
        <w:rPr>
          <w:rtl/>
        </w:rPr>
        <w:t xml:space="preserve"> </w:t>
      </w:r>
    </w:p>
    <w:tbl>
      <w:tblPr>
        <w:tblStyle w:val="MagfaTableStyle"/>
        <w:tblW w:w="5000" w:type="pct"/>
        <w:tblLook w:val="04A0" w:firstRow="1" w:lastRow="0" w:firstColumn="1" w:lastColumn="0" w:noHBand="0" w:noVBand="1"/>
      </w:tblPr>
      <w:tblGrid>
        <w:gridCol w:w="1402"/>
        <w:gridCol w:w="1559"/>
        <w:gridCol w:w="5528"/>
        <w:gridCol w:w="836"/>
      </w:tblGrid>
      <w:tr w:rsidR="00C108B5" w:rsidRPr="0075153C" w14:paraId="1A204439" w14:textId="77777777" w:rsidTr="00C108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tcW w:w="752" w:type="pct"/>
          </w:tcPr>
          <w:p w14:paraId="78C545DA" w14:textId="77777777" w:rsidR="00C108B5" w:rsidRPr="0075153C" w:rsidRDefault="00C108B5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cs"/>
                <w:b/>
                <w:bCs/>
                <w:rtl/>
              </w:rPr>
              <w:t>سال انجام</w:t>
            </w:r>
          </w:p>
        </w:tc>
        <w:tc>
          <w:tcPr>
            <w:tcW w:w="836" w:type="pct"/>
          </w:tcPr>
          <w:p w14:paraId="4315A505" w14:textId="77777777" w:rsidR="00C108B5" w:rsidRPr="0075153C" w:rsidRDefault="00C108B5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کارفرما</w:t>
            </w:r>
          </w:p>
        </w:tc>
        <w:tc>
          <w:tcPr>
            <w:tcW w:w="2964" w:type="pct"/>
          </w:tcPr>
          <w:p w14:paraId="30688F27" w14:textId="77777777" w:rsidR="00C108B5" w:rsidRPr="0075153C" w:rsidRDefault="00C108B5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پروژه</w:t>
            </w:r>
          </w:p>
        </w:tc>
        <w:tc>
          <w:tcPr>
            <w:tcW w:w="448" w:type="pct"/>
          </w:tcPr>
          <w:p w14:paraId="364898F2" w14:textId="77777777" w:rsidR="00C108B5" w:rsidRPr="0075153C" w:rsidRDefault="00C108B5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ر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ف</w:t>
            </w:r>
          </w:p>
        </w:tc>
      </w:tr>
      <w:tr w:rsidR="00C108B5" w:rsidRPr="008E6FE1" w14:paraId="56F593F3" w14:textId="77777777" w:rsidTr="00C108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tcW w:w="752" w:type="pct"/>
          </w:tcPr>
          <w:p w14:paraId="2C2993FF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836" w:type="pct"/>
          </w:tcPr>
          <w:p w14:paraId="521F60EC" w14:textId="39E3FD56" w:rsidR="00C108B5" w:rsidRPr="00E715CC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2964" w:type="pct"/>
          </w:tcPr>
          <w:p w14:paraId="18D61BEC" w14:textId="2561F440" w:rsidR="00C108B5" w:rsidRPr="00E715CC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448" w:type="pct"/>
          </w:tcPr>
          <w:p w14:paraId="68F9EC92" w14:textId="0A742952" w:rsidR="00C108B5" w:rsidRPr="00E715CC" w:rsidRDefault="00C108B5" w:rsidP="0075153C">
            <w:pPr>
              <w:pStyle w:val="TableBody"/>
              <w:rPr>
                <w:rtl/>
              </w:rPr>
            </w:pPr>
          </w:p>
        </w:tc>
      </w:tr>
      <w:tr w:rsidR="00C108B5" w:rsidRPr="008E6FE1" w14:paraId="34BAB026" w14:textId="77777777" w:rsidTr="00C108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0"/>
        </w:trPr>
        <w:tc>
          <w:tcPr>
            <w:tcW w:w="752" w:type="pct"/>
          </w:tcPr>
          <w:p w14:paraId="0EEA7E1D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836" w:type="pct"/>
          </w:tcPr>
          <w:p w14:paraId="54F4E4AB" w14:textId="7A7AAE05" w:rsidR="00C108B5" w:rsidRPr="00E715CC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2964" w:type="pct"/>
          </w:tcPr>
          <w:p w14:paraId="51F54E8F" w14:textId="5FBE62D8" w:rsidR="00C108B5" w:rsidRPr="0075153C" w:rsidRDefault="00C108B5" w:rsidP="0075153C">
            <w:pPr>
              <w:pStyle w:val="TableBodyRight"/>
              <w:rPr>
                <w:rtl/>
              </w:rPr>
            </w:pPr>
          </w:p>
        </w:tc>
        <w:tc>
          <w:tcPr>
            <w:tcW w:w="448" w:type="pct"/>
          </w:tcPr>
          <w:p w14:paraId="4AD3A701" w14:textId="25E2D78E" w:rsidR="00C108B5" w:rsidRPr="00E715CC" w:rsidRDefault="00C108B5" w:rsidP="0075153C">
            <w:pPr>
              <w:pStyle w:val="TableBody"/>
              <w:rPr>
                <w:rtl/>
              </w:rPr>
            </w:pPr>
          </w:p>
        </w:tc>
      </w:tr>
      <w:tr w:rsidR="00C108B5" w:rsidRPr="008E6FE1" w14:paraId="1DD1DAB9" w14:textId="77777777" w:rsidTr="00C108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tcW w:w="752" w:type="pct"/>
          </w:tcPr>
          <w:p w14:paraId="3ABDA97D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836" w:type="pct"/>
          </w:tcPr>
          <w:p w14:paraId="191BE113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2964" w:type="pct"/>
          </w:tcPr>
          <w:p w14:paraId="5D966660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448" w:type="pct"/>
          </w:tcPr>
          <w:p w14:paraId="6DE24DDC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</w:tr>
      <w:tr w:rsidR="00C108B5" w:rsidRPr="008E6FE1" w14:paraId="1BE79015" w14:textId="77777777" w:rsidTr="00C108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0"/>
        </w:trPr>
        <w:tc>
          <w:tcPr>
            <w:tcW w:w="752" w:type="pct"/>
          </w:tcPr>
          <w:p w14:paraId="7951D1B0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836" w:type="pct"/>
          </w:tcPr>
          <w:p w14:paraId="52E64499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2964" w:type="pct"/>
          </w:tcPr>
          <w:p w14:paraId="66E27E91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448" w:type="pct"/>
          </w:tcPr>
          <w:p w14:paraId="1A1E6A7A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</w:tr>
      <w:tr w:rsidR="00C108B5" w:rsidRPr="008E6FE1" w14:paraId="366736DB" w14:textId="77777777" w:rsidTr="00C108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tcW w:w="752" w:type="pct"/>
          </w:tcPr>
          <w:p w14:paraId="18C6DB5F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836" w:type="pct"/>
          </w:tcPr>
          <w:p w14:paraId="1FDA8210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2964" w:type="pct"/>
          </w:tcPr>
          <w:p w14:paraId="1CBC5C48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  <w:tc>
          <w:tcPr>
            <w:tcW w:w="448" w:type="pct"/>
          </w:tcPr>
          <w:p w14:paraId="012D000A" w14:textId="77777777" w:rsidR="00C108B5" w:rsidRPr="008E6FE1" w:rsidRDefault="00C108B5" w:rsidP="0075153C">
            <w:pPr>
              <w:pStyle w:val="TableBody"/>
              <w:rPr>
                <w:rtl/>
              </w:rPr>
            </w:pPr>
          </w:p>
        </w:tc>
      </w:tr>
    </w:tbl>
    <w:p w14:paraId="30B04461" w14:textId="77777777" w:rsidR="00205602" w:rsidRPr="008E6FE1" w:rsidRDefault="00205602" w:rsidP="0013537E"/>
    <w:sectPr w:rsidR="00205602" w:rsidRPr="008E6FE1" w:rsidSect="00B1415F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985" w:right="1134" w:bottom="1701" w:left="1134" w:header="1135" w:footer="355" w:gutter="283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9A029" w14:textId="77777777" w:rsidR="005900DB" w:rsidRDefault="005900DB" w:rsidP="00453422">
      <w:r>
        <w:separator/>
      </w:r>
    </w:p>
  </w:endnote>
  <w:endnote w:type="continuationSeparator" w:id="0">
    <w:p w14:paraId="4A171B1B" w14:textId="77777777" w:rsidR="005900DB" w:rsidRDefault="005900DB" w:rsidP="00453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RANSansFaNum Medium">
    <w:charset w:val="00"/>
    <w:family w:val="swiss"/>
    <w:pitch w:val="variable"/>
    <w:sig w:usb0="80002003" w:usb1="00000000" w:usb2="00000008" w:usb3="00000000" w:csb0="00000041" w:csb1="00000000"/>
  </w:font>
  <w:font w:name="IRANSansXFaNum Black">
    <w:charset w:val="B2"/>
    <w:family w:val="auto"/>
    <w:pitch w:val="variable"/>
    <w:sig w:usb0="80002003" w:usb1="80000048" w:usb2="00000008" w:usb3="00000000" w:csb0="00000040" w:csb1="00000000"/>
  </w:font>
  <w:font w:name="IRANSansFaNum">
    <w:charset w:val="00"/>
    <w:family w:val="swiss"/>
    <w:pitch w:val="variable"/>
    <w:sig w:usb0="80002003" w:usb1="00000000" w:usb2="00000008" w:usb3="00000000" w:csb0="00000041" w:csb1="00000000"/>
  </w:font>
  <w:font w:name="IRANSansXFaNum">
    <w:altName w:val="Times New Roman"/>
    <w:charset w:val="B2"/>
    <w:family w:val="auto"/>
    <w:pitch w:val="variable"/>
    <w:sig w:usb0="00002000" w:usb1="80000048" w:usb2="00000008" w:usb3="00000000" w:csb0="0000004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jalla UI">
    <w:altName w:val="Times New Roman"/>
    <w:charset w:val="00"/>
    <w:family w:val="roman"/>
    <w:notTrueType/>
    <w:pitch w:val="default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IRANSansX">
    <w:charset w:val="B2"/>
    <w:family w:val="auto"/>
    <w:pitch w:val="variable"/>
    <w:sig w:usb0="80002003" w:usb1="80000049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charset w:val="00"/>
    <w:family w:val="roman"/>
    <w:pitch w:val="variable"/>
    <w:sig w:usb0="61002A87" w:usb1="80000000" w:usb2="00000008" w:usb3="00000000" w:csb0="000101FF" w:csb1="00000000"/>
  </w:font>
  <w:font w:name="IRANSansX DemiBold">
    <w:charset w:val="B2"/>
    <w:family w:val="auto"/>
    <w:pitch w:val="variable"/>
    <w:sig w:usb0="80002003" w:usb1="80000049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10156" w:type="dxa"/>
      <w:jc w:val="right"/>
      <w:tblLook w:val="04A0" w:firstRow="1" w:lastRow="0" w:firstColumn="1" w:lastColumn="0" w:noHBand="0" w:noVBand="1"/>
    </w:tblPr>
    <w:tblGrid>
      <w:gridCol w:w="8914"/>
      <w:gridCol w:w="1242"/>
    </w:tblGrid>
    <w:tr w:rsidR="005B058D" w:rsidRPr="006550DB" w14:paraId="6A9D47EB" w14:textId="77777777" w:rsidTr="00603183">
      <w:trPr>
        <w:trHeight w:val="147"/>
        <w:jc w:val="right"/>
      </w:trPr>
      <w:tc>
        <w:tcPr>
          <w:tcW w:w="8914" w:type="dxa"/>
          <w:tcBorders>
            <w:top w:val="nil"/>
            <w:left w:val="nil"/>
            <w:bottom w:val="nil"/>
            <w:right w:val="nil"/>
          </w:tcBorders>
        </w:tcPr>
        <w:p w14:paraId="30086830" w14:textId="77777777" w:rsidR="005B058D" w:rsidRPr="006550DB" w:rsidRDefault="005B058D" w:rsidP="006550DB">
          <w:pPr>
            <w:pStyle w:val="PageNumber1"/>
            <w:rPr>
              <w:rtl/>
            </w:rPr>
          </w:pPr>
        </w:p>
      </w:tc>
      <w:tc>
        <w:tcPr>
          <w:tcW w:w="1242" w:type="dxa"/>
          <w:tcBorders>
            <w:top w:val="nil"/>
            <w:left w:val="nil"/>
            <w:bottom w:val="nil"/>
            <w:right w:val="nil"/>
          </w:tcBorders>
        </w:tcPr>
        <w:p w14:paraId="4D91BA1A" w14:textId="2BC04B17" w:rsidR="005B058D" w:rsidRPr="007D6A91" w:rsidRDefault="0083736C" w:rsidP="006550DB">
          <w:pPr>
            <w:pStyle w:val="PageNumber1"/>
            <w:rPr>
              <w:color w:val="FFFFFF" w:themeColor="background1"/>
              <w:szCs w:val="20"/>
              <w:rtl/>
            </w:rPr>
          </w:pPr>
          <w:sdt>
            <w:sdtPr>
              <w:rPr>
                <w:color w:val="FFFFFF" w:themeColor="background1"/>
                <w:szCs w:val="20"/>
                <w:rtl/>
              </w:rPr>
              <w:id w:val="-714743908"/>
              <w:docPartObj>
                <w:docPartGallery w:val="Page Numbers (Bottom of Page)"/>
                <w:docPartUnique/>
              </w:docPartObj>
            </w:sdtPr>
            <w:sdtEndPr/>
            <w:sdtContent>
              <w:r w:rsidR="005B058D" w:rsidRPr="007D6A91">
                <w:rPr>
                  <w:rFonts w:hint="cs"/>
                  <w:color w:val="FFFFFF" w:themeColor="background1"/>
                  <w:szCs w:val="20"/>
                  <w:rtl/>
                </w:rPr>
                <w:t xml:space="preserve">صفحه </w:t>
              </w:r>
              <w:r w:rsidR="005B058D" w:rsidRPr="007D6A91">
                <w:rPr>
                  <w:color w:val="FFFFFF" w:themeColor="background1"/>
                </w:rPr>
                <w:fldChar w:fldCharType="begin"/>
              </w:r>
              <w:r w:rsidR="005B058D" w:rsidRPr="007D6A91">
                <w:rPr>
                  <w:color w:val="FFFFFF" w:themeColor="background1"/>
                </w:rPr>
                <w:instrText xml:space="preserve"> PAGE   \* MERGEFORMAT </w:instrText>
              </w:r>
              <w:r w:rsidR="005B058D" w:rsidRPr="007D6A91">
                <w:rPr>
                  <w:color w:val="FFFFFF" w:themeColor="background1"/>
                </w:rPr>
                <w:fldChar w:fldCharType="separate"/>
              </w:r>
              <w:r w:rsidR="000D7A32">
                <w:rPr>
                  <w:noProof/>
                  <w:color w:val="FFFFFF" w:themeColor="background1"/>
                  <w:rtl/>
                </w:rPr>
                <w:t>1</w:t>
              </w:r>
              <w:r w:rsidR="005B058D" w:rsidRPr="007D6A91">
                <w:rPr>
                  <w:color w:val="FFFFFF" w:themeColor="background1"/>
                </w:rPr>
                <w:fldChar w:fldCharType="end"/>
              </w:r>
            </w:sdtContent>
          </w:sdt>
        </w:p>
      </w:tc>
    </w:tr>
  </w:tbl>
  <w:p w14:paraId="2EDCDF5C" w14:textId="77777777" w:rsidR="005B058D" w:rsidRPr="006550DB" w:rsidRDefault="005B058D" w:rsidP="006550DB">
    <w:pPr>
      <w:pStyle w:val="PageNumber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4ED56" w14:textId="77777777" w:rsidR="005900DB" w:rsidRPr="00603183" w:rsidRDefault="005900DB" w:rsidP="00603183">
      <w:r>
        <w:separator/>
      </w:r>
    </w:p>
  </w:footnote>
  <w:footnote w:type="continuationSeparator" w:id="0">
    <w:p w14:paraId="1D27C634" w14:textId="77777777" w:rsidR="005900DB" w:rsidRDefault="005900DB" w:rsidP="00453422">
      <w:r>
        <w:continuationSeparator/>
      </w:r>
    </w:p>
  </w:footnote>
  <w:footnote w:type="continuationNotice" w:id="1">
    <w:p w14:paraId="79CE2B1E" w14:textId="77777777" w:rsidR="005900DB" w:rsidRDefault="005900DB" w:rsidP="004534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3F37B" w14:textId="5C99BE02" w:rsidR="005B058D" w:rsidRDefault="0083736C">
    <w:pPr>
      <w:pStyle w:val="Header"/>
    </w:pPr>
    <w:r>
      <w:rPr>
        <w:noProof/>
      </w:rPr>
    </w:r>
    <w:r w:rsidR="0083736C">
      <w:rPr>
        <w:noProof/>
      </w:rPr>
      <w:pict w14:anchorId="111B39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6" o:spid="_x0000_s1056" type="#_x0000_t75" style="position:absolute;left:0;text-align:left;margin-left:0;margin-top:0;width:590.9pt;height:829.45pt;z-index:-251656192;mso-position-horizontal:center;mso-position-horizontal-relative:margin;mso-position-vertical:center;mso-position-vertical-relative:margin" o:allowincell="f">
          <v:imagedata r:id="rId1" o:title="magfa khali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D6437" w14:textId="68AFF77C" w:rsidR="007D6A91" w:rsidRPr="00E715CC" w:rsidRDefault="0083736C" w:rsidP="007E149A">
    <w:pPr>
      <w:pStyle w:val="PageHeader"/>
      <w:rPr>
        <w:rFonts w:cs="B Mitra"/>
        <w:sz w:val="24"/>
        <w:szCs w:val="24"/>
      </w:rPr>
    </w:pPr>
    <w:r>
      <w:rPr>
        <w:rFonts w:cs="B Mitra"/>
        <w:noProof/>
        <w:sz w:val="24"/>
        <w:szCs w:val="24"/>
        <w:lang w:val="fa-IR"/>
      </w:rPr>
    </w:r>
    <w:r w:rsidR="0083736C">
      <w:rPr>
        <w:rFonts w:cs="B Mitra"/>
        <w:noProof/>
        <w:sz w:val="24"/>
        <w:szCs w:val="24"/>
        <w:lang w:val="fa-IR"/>
      </w:rPr>
      <w:pict w14:anchorId="35BC7F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7" o:spid="_x0000_s1057" type="#_x0000_t75" style="position:absolute;left:0;text-align:left;margin-left:-60.85pt;margin-top:-98.25pt;width:608.8pt;height:854.6pt;z-index:-251655168;mso-position-horizontal-relative:margin;mso-position-vertical-relative:margin" o:allowincell="f">
          <v:imagedata r:id="rId1" o:title="magfa khali-01"/>
          <w10:wrap anchorx="margin" anchory="margin"/>
        </v:shape>
      </w:pict>
    </w:r>
    <w:r w:rsidR="00205602" w:rsidRPr="00E715CC">
      <w:rPr>
        <w:rFonts w:cs="B Mitra" w:hint="cs"/>
        <w:sz w:val="24"/>
        <w:szCs w:val="24"/>
        <w:rtl/>
      </w:rPr>
      <w:t>سرویس کاتالوگ</w:t>
    </w:r>
    <w:r w:rsidR="00935475">
      <w:rPr>
        <w:rFonts w:cs="B Mitra" w:hint="cs"/>
        <w:sz w:val="24"/>
        <w:szCs w:val="24"/>
        <w:rtl/>
      </w:rPr>
      <w:t xml:space="preserve"> فنی</w:t>
    </w:r>
    <w:r w:rsidR="007E149A">
      <w:rPr>
        <w:rFonts w:cs="B Mitra" w:hint="cs"/>
        <w:sz w:val="24"/>
        <w:szCs w:val="24"/>
        <w:rtl/>
      </w:rPr>
      <w:t xml:space="preserve"> محصول همکار تج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8B0AF" w14:textId="45F29AB6" w:rsidR="005B058D" w:rsidRDefault="0083736C">
    <w:pPr>
      <w:pStyle w:val="Header"/>
    </w:pPr>
    <w:r>
      <w:rPr>
        <w:noProof/>
      </w:rPr>
    </w:r>
    <w:r w:rsidR="0083736C">
      <w:rPr>
        <w:noProof/>
      </w:rPr>
      <w:pict w14:anchorId="07261F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5" o:spid="_x0000_s1055" type="#_x0000_t75" style="position:absolute;left:0;text-align:left;margin-left:0;margin-top:0;width:590.9pt;height:829.45pt;z-index:-251657216;mso-position-horizontal:center;mso-position-horizontal-relative:margin;mso-position-vertical:center;mso-position-vertical-relative:margin" o:allowincell="f">
          <v:imagedata r:id="rId1" o:title="magfa khali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65DB"/>
    <w:multiLevelType w:val="hybridMultilevel"/>
    <w:tmpl w:val="7CF43300"/>
    <w:lvl w:ilvl="0" w:tplc="98881EA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079B3"/>
    <w:multiLevelType w:val="multilevel"/>
    <w:tmpl w:val="454A7E6E"/>
    <w:numStyleLink w:val="MagfaTableNumberingList"/>
  </w:abstractNum>
  <w:abstractNum w:abstractNumId="2" w15:restartNumberingAfterBreak="0">
    <w:nsid w:val="022579AE"/>
    <w:multiLevelType w:val="multilevel"/>
    <w:tmpl w:val="4370987C"/>
    <w:name w:val="Magfa Numbering List"/>
    <w:numStyleLink w:val="MagfaNumberingList"/>
  </w:abstractNum>
  <w:abstractNum w:abstractNumId="3" w15:restartNumberingAfterBreak="0">
    <w:nsid w:val="026C1679"/>
    <w:multiLevelType w:val="multilevel"/>
    <w:tmpl w:val="454A7E6E"/>
    <w:styleLink w:val="MagfaTableNumberingList"/>
    <w:lvl w:ilvl="0">
      <w:start w:val="1"/>
      <w:numFmt w:val="decimal"/>
      <w:pStyle w:val="MagfaTableNumberingStyleL1"/>
      <w:lvlText w:val="%1."/>
      <w:lvlJc w:val="left"/>
      <w:pPr>
        <w:tabs>
          <w:tab w:val="num" w:pos="284"/>
        </w:tabs>
        <w:ind w:left="284" w:hanging="227"/>
      </w:pPr>
      <w:rPr>
        <w:rFonts w:ascii="Times New Roman" w:hAnsi="Times New Roman" w:cs="Mitra" w:hint="default"/>
        <w:b w:val="0"/>
        <w:bCs w:val="0"/>
        <w:i w:val="0"/>
        <w:iCs w:val="0"/>
        <w:sz w:val="20"/>
        <w:szCs w:val="22"/>
      </w:rPr>
    </w:lvl>
    <w:lvl w:ilvl="1">
      <w:start w:val="1"/>
      <w:numFmt w:val="lowerRoman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Letter"/>
      <w:pStyle w:val="MagfaTableNumberingStyleL3"/>
      <w:lvlText w:val="%3."/>
      <w:lvlJc w:val="left"/>
      <w:pPr>
        <w:tabs>
          <w:tab w:val="num" w:pos="624"/>
        </w:tabs>
        <w:ind w:left="624" w:hanging="227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690039D"/>
    <w:multiLevelType w:val="multilevel"/>
    <w:tmpl w:val="1FCACC58"/>
    <w:name w:val="MagfaTableBulletList222222"/>
    <w:numStyleLink w:val="MagfaBulletsList"/>
  </w:abstractNum>
  <w:abstractNum w:abstractNumId="5" w15:restartNumberingAfterBreak="0">
    <w:nsid w:val="07753920"/>
    <w:multiLevelType w:val="multilevel"/>
    <w:tmpl w:val="ED1C0524"/>
    <w:styleLink w:val="MagfaMultiLevelList"/>
    <w:lvl w:ilvl="0">
      <w:start w:val="1"/>
      <w:numFmt w:val="decimal"/>
      <w:lvlText w:val="%1-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1304"/>
        </w:tabs>
        <w:ind w:left="1304" w:hanging="737"/>
      </w:pPr>
      <w:rPr>
        <w:rFonts w:hint="default"/>
      </w:rPr>
    </w:lvl>
    <w:lvl w:ilvl="2">
      <w:start w:val="1"/>
      <w:numFmt w:val="decimal"/>
      <w:lvlText w:val="%1-%2-%3-"/>
      <w:lvlJc w:val="left"/>
      <w:pPr>
        <w:tabs>
          <w:tab w:val="num" w:pos="1814"/>
        </w:tabs>
        <w:ind w:left="1814" w:hanging="963"/>
      </w:pPr>
      <w:rPr>
        <w:rFonts w:hint="default"/>
      </w:rPr>
    </w:lvl>
    <w:lvl w:ilvl="3">
      <w:start w:val="1"/>
      <w:numFmt w:val="decimal"/>
      <w:lvlText w:val="%1-%2-%3-%4-"/>
      <w:lvlJc w:val="left"/>
      <w:pPr>
        <w:tabs>
          <w:tab w:val="num" w:pos="2325"/>
        </w:tabs>
        <w:ind w:left="2325" w:hanging="1191"/>
      </w:pPr>
      <w:rPr>
        <w:rFonts w:hint="default"/>
      </w:rPr>
    </w:lvl>
    <w:lvl w:ilvl="4">
      <w:start w:val="1"/>
      <w:numFmt w:val="decimal"/>
      <w:lvlText w:val="%1-%2-%3-%4-%5-"/>
      <w:lvlJc w:val="left"/>
      <w:pPr>
        <w:tabs>
          <w:tab w:val="num" w:pos="2835"/>
        </w:tabs>
        <w:ind w:left="2835" w:hanging="1417"/>
      </w:pPr>
      <w:rPr>
        <w:rFonts w:hint="default"/>
      </w:rPr>
    </w:lvl>
    <w:lvl w:ilvl="5">
      <w:start w:val="1"/>
      <w:numFmt w:val="decimal"/>
      <w:lvlText w:val="%1-%2-%3-%4-%5-%6-"/>
      <w:lvlJc w:val="left"/>
      <w:pPr>
        <w:tabs>
          <w:tab w:val="num" w:pos="3345"/>
        </w:tabs>
        <w:ind w:left="3345" w:hanging="1644"/>
      </w:pPr>
      <w:rPr>
        <w:rFonts w:hint="default"/>
      </w:rPr>
    </w:lvl>
    <w:lvl w:ilvl="6">
      <w:start w:val="1"/>
      <w:numFmt w:val="decimal"/>
      <w:lvlText w:val="%1-%2-%3-%4-%5-%6-%7-"/>
      <w:lvlJc w:val="left"/>
      <w:pPr>
        <w:tabs>
          <w:tab w:val="num" w:pos="3856"/>
        </w:tabs>
        <w:ind w:left="3856" w:hanging="1871"/>
      </w:pPr>
      <w:rPr>
        <w:rFonts w:hint="default"/>
      </w:rPr>
    </w:lvl>
    <w:lvl w:ilvl="7">
      <w:start w:val="1"/>
      <w:numFmt w:val="decimal"/>
      <w:lvlText w:val="%1-%2-%3-%4-%5-%6-%7-%8-"/>
      <w:lvlJc w:val="left"/>
      <w:pPr>
        <w:tabs>
          <w:tab w:val="num" w:pos="4366"/>
        </w:tabs>
        <w:ind w:left="4366" w:hanging="2098"/>
      </w:pPr>
      <w:rPr>
        <w:rFonts w:hint="default"/>
      </w:rPr>
    </w:lvl>
    <w:lvl w:ilvl="8">
      <w:start w:val="1"/>
      <w:numFmt w:val="decimal"/>
      <w:lvlText w:val="%1-%2-%3-%4-%5-%6-%7-%8-%9-"/>
      <w:lvlJc w:val="left"/>
      <w:pPr>
        <w:tabs>
          <w:tab w:val="num" w:pos="4876"/>
        </w:tabs>
        <w:ind w:left="4876" w:hanging="2324"/>
      </w:pPr>
      <w:rPr>
        <w:rFonts w:hint="default"/>
      </w:rPr>
    </w:lvl>
  </w:abstractNum>
  <w:abstractNum w:abstractNumId="6" w15:restartNumberingAfterBreak="0">
    <w:nsid w:val="0838707D"/>
    <w:multiLevelType w:val="multilevel"/>
    <w:tmpl w:val="1DBE7F96"/>
    <w:numStyleLink w:val="MagfaTableBulletsList"/>
  </w:abstractNum>
  <w:abstractNum w:abstractNumId="7" w15:restartNumberingAfterBreak="0">
    <w:nsid w:val="083B62E3"/>
    <w:multiLevelType w:val="multilevel"/>
    <w:tmpl w:val="1FCACC58"/>
    <w:name w:val="MagfaTableBulletList22222222"/>
    <w:numStyleLink w:val="MagfaBulletsList"/>
  </w:abstractNum>
  <w:abstractNum w:abstractNumId="8" w15:restartNumberingAfterBreak="0">
    <w:nsid w:val="0CD73F62"/>
    <w:multiLevelType w:val="multilevel"/>
    <w:tmpl w:val="ED1C0524"/>
    <w:name w:val="MagfaList"/>
    <w:numStyleLink w:val="MagfaMultiLevelList"/>
  </w:abstractNum>
  <w:abstractNum w:abstractNumId="9" w15:restartNumberingAfterBreak="0">
    <w:nsid w:val="0D2316FC"/>
    <w:multiLevelType w:val="multilevel"/>
    <w:tmpl w:val="ED1C0524"/>
    <w:name w:val="MagfaList22222"/>
    <w:numStyleLink w:val="MagfaMultiLevelList"/>
  </w:abstractNum>
  <w:abstractNum w:abstractNumId="10" w15:restartNumberingAfterBreak="0">
    <w:nsid w:val="19870AA1"/>
    <w:multiLevelType w:val="multilevel"/>
    <w:tmpl w:val="ED1C0524"/>
    <w:name w:val="MagfaList22"/>
    <w:numStyleLink w:val="MagfaMultiLevelList"/>
  </w:abstractNum>
  <w:abstractNum w:abstractNumId="11" w15:restartNumberingAfterBreak="0">
    <w:nsid w:val="1A432C41"/>
    <w:multiLevelType w:val="multilevel"/>
    <w:tmpl w:val="1DBE7F96"/>
    <w:name w:val="Magfa Table Bullets List2"/>
    <w:numStyleLink w:val="MagfaTableBulletsList"/>
  </w:abstractNum>
  <w:abstractNum w:abstractNumId="12" w15:restartNumberingAfterBreak="0">
    <w:nsid w:val="1CDB2A93"/>
    <w:multiLevelType w:val="hybridMultilevel"/>
    <w:tmpl w:val="1F5A34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76655D"/>
    <w:multiLevelType w:val="multilevel"/>
    <w:tmpl w:val="DF94C646"/>
    <w:name w:val="MagfaTableBulletList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9C179E4"/>
    <w:multiLevelType w:val="hybridMultilevel"/>
    <w:tmpl w:val="CD4EE55E"/>
    <w:name w:val="Magfa Table Numbering List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744FB"/>
    <w:multiLevelType w:val="multilevel"/>
    <w:tmpl w:val="1FCACC58"/>
    <w:styleLink w:val="MagfaBullets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Mitra" w:hint="default"/>
        <w:sz w:val="24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73616C"/>
    <w:multiLevelType w:val="multilevel"/>
    <w:tmpl w:val="F7064E70"/>
    <w:name w:val="MagfaTableBulletList2222"/>
    <w:styleLink w:val="Bullete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Mitra"/>
        <w:sz w:val="24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40E8B"/>
    <w:multiLevelType w:val="multilevel"/>
    <w:tmpl w:val="DF94C646"/>
    <w:name w:val="MagfaTableBulletList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2D315F3F"/>
    <w:multiLevelType w:val="hybridMultilevel"/>
    <w:tmpl w:val="86BE91D4"/>
    <w:name w:val="MagfaList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71A17"/>
    <w:multiLevelType w:val="multilevel"/>
    <w:tmpl w:val="DF94C646"/>
    <w:name w:val="MagfaTableBulletList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2C7285C"/>
    <w:multiLevelType w:val="multilevel"/>
    <w:tmpl w:val="940C3D14"/>
    <w:name w:val="Magfa Table Bullets List3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126A70"/>
    <w:multiLevelType w:val="hybridMultilevel"/>
    <w:tmpl w:val="17546432"/>
    <w:lvl w:ilvl="0" w:tplc="59B4A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F27A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90AC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846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BE7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147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0CA2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6C04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8A5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6F46F87"/>
    <w:multiLevelType w:val="hybridMultilevel"/>
    <w:tmpl w:val="CEA0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902905"/>
    <w:multiLevelType w:val="multilevel"/>
    <w:tmpl w:val="1FCACC58"/>
    <w:name w:val="MagfaTableBulletList2222222"/>
    <w:numStyleLink w:val="MagfaBulletsList"/>
  </w:abstractNum>
  <w:abstractNum w:abstractNumId="24" w15:restartNumberingAfterBreak="0">
    <w:nsid w:val="3EB31187"/>
    <w:multiLevelType w:val="hybridMultilevel"/>
    <w:tmpl w:val="E86E5C30"/>
    <w:lvl w:ilvl="0" w:tplc="4FE6A884">
      <w:start w:val="1"/>
      <w:numFmt w:val="decimal"/>
      <w:lvlText w:val="%1- 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07A5C62"/>
    <w:multiLevelType w:val="multilevel"/>
    <w:tmpl w:val="4370987C"/>
    <w:styleLink w:val="MagfaNumberingList"/>
    <w:lvl w:ilvl="0">
      <w:start w:val="1"/>
      <w:numFmt w:val="decimal"/>
      <w:pStyle w:val="MagfaNumberingStyleL1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lowerRoman"/>
      <w:pStyle w:val="MagfaNumberingStyleL2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pStyle w:val="MagfaNumberingStyleL3"/>
      <w:lvlText w:val="%3."/>
      <w:lvlJc w:val="left"/>
      <w:pPr>
        <w:tabs>
          <w:tab w:val="num" w:pos="2160"/>
        </w:tabs>
        <w:ind w:left="2160" w:hanging="363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1A04623"/>
    <w:multiLevelType w:val="multilevel"/>
    <w:tmpl w:val="735E4388"/>
    <w:lvl w:ilvl="0">
      <w:start w:val="1"/>
      <w:numFmt w:val="decimal"/>
      <w:lvlText w:val="%1-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-%2-"/>
      <w:lvlJc w:val="left"/>
      <w:pPr>
        <w:tabs>
          <w:tab w:val="num" w:pos="1134"/>
        </w:tabs>
        <w:ind w:left="1134" w:hanging="1134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-%2-%3-"/>
      <w:lvlJc w:val="left"/>
      <w:pPr>
        <w:tabs>
          <w:tab w:val="num" w:pos="1418"/>
        </w:tabs>
        <w:ind w:left="1418" w:hanging="1418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-%2-%3-%4-"/>
      <w:lvlJc w:val="left"/>
      <w:pPr>
        <w:tabs>
          <w:tab w:val="num" w:pos="1701"/>
        </w:tabs>
        <w:ind w:left="1701" w:hanging="1701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-%2-%3-%4-%5-"/>
      <w:lvlJc w:val="left"/>
      <w:pPr>
        <w:tabs>
          <w:tab w:val="num" w:pos="1985"/>
        </w:tabs>
        <w:ind w:left="1985" w:hanging="1985"/>
      </w:pPr>
      <w:rPr>
        <w:rFonts w:ascii="IRANSansFaNum Medium" w:hAnsi="IRANSansFaNum Medium" w:cs="IRANSansXFaNum Black" w:hint="default"/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602"/>
        </w:tabs>
        <w:ind w:left="160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746"/>
        </w:tabs>
        <w:ind w:left="174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90"/>
        </w:tabs>
        <w:ind w:left="189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034"/>
        </w:tabs>
        <w:ind w:left="2034" w:hanging="1584"/>
      </w:pPr>
      <w:rPr>
        <w:rFonts w:hint="default"/>
      </w:rPr>
    </w:lvl>
  </w:abstractNum>
  <w:abstractNum w:abstractNumId="27" w15:restartNumberingAfterBreak="0">
    <w:nsid w:val="45CC5527"/>
    <w:multiLevelType w:val="multilevel"/>
    <w:tmpl w:val="18A023EE"/>
    <w:numStyleLink w:val="MagfaTableMultiLevelList"/>
  </w:abstractNum>
  <w:abstractNum w:abstractNumId="28" w15:restartNumberingAfterBreak="0">
    <w:nsid w:val="496035EC"/>
    <w:multiLevelType w:val="multilevel"/>
    <w:tmpl w:val="18A023EE"/>
    <w:styleLink w:val="MagfaTableMultiLevelList"/>
    <w:lvl w:ilvl="0">
      <w:start w:val="1"/>
      <w:numFmt w:val="decimal"/>
      <w:pStyle w:val="MagfaMultiLevelStyleL1"/>
      <w:lvlText w:val="%1-"/>
      <w:lvlJc w:val="left"/>
      <w:pPr>
        <w:tabs>
          <w:tab w:val="num" w:pos="567"/>
        </w:tabs>
        <w:ind w:left="567" w:hanging="425"/>
      </w:pPr>
      <w:rPr>
        <w:rFonts w:hint="default"/>
      </w:rPr>
    </w:lvl>
    <w:lvl w:ilvl="1">
      <w:start w:val="1"/>
      <w:numFmt w:val="decimal"/>
      <w:pStyle w:val="MagfaMultiLevelStyleL2"/>
      <w:lvlText w:val="%1-%2-"/>
      <w:lvlJc w:val="left"/>
      <w:pPr>
        <w:tabs>
          <w:tab w:val="num" w:pos="992"/>
        </w:tabs>
        <w:ind w:left="992" w:hanging="708"/>
      </w:pPr>
      <w:rPr>
        <w:rFonts w:hint="default"/>
      </w:rPr>
    </w:lvl>
    <w:lvl w:ilvl="2">
      <w:start w:val="1"/>
      <w:numFmt w:val="decimal"/>
      <w:pStyle w:val="MagfaMultiLevelStyleL3"/>
      <w:lvlText w:val="%1-%2-%3-"/>
      <w:lvlJc w:val="left"/>
      <w:pPr>
        <w:tabs>
          <w:tab w:val="num" w:pos="1418"/>
        </w:tabs>
        <w:ind w:left="1418" w:hanging="993"/>
      </w:pPr>
      <w:rPr>
        <w:rFonts w:hint="default"/>
      </w:rPr>
    </w:lvl>
    <w:lvl w:ilvl="3">
      <w:start w:val="1"/>
      <w:numFmt w:val="decimal"/>
      <w:pStyle w:val="MagfaMultiLevelStyleL4"/>
      <w:lvlText w:val="%1-%2-%3-%4-"/>
      <w:lvlJc w:val="left"/>
      <w:pPr>
        <w:tabs>
          <w:tab w:val="num" w:pos="1843"/>
        </w:tabs>
        <w:ind w:left="1843" w:hanging="1276"/>
      </w:pPr>
      <w:rPr>
        <w:rFonts w:hint="default"/>
      </w:rPr>
    </w:lvl>
    <w:lvl w:ilvl="4">
      <w:start w:val="1"/>
      <w:numFmt w:val="decimal"/>
      <w:pStyle w:val="MagfaMultiLevelStyleL5"/>
      <w:lvlText w:val="%1-%2-%3-%4-%5-"/>
      <w:lvlJc w:val="left"/>
      <w:pPr>
        <w:tabs>
          <w:tab w:val="num" w:pos="2268"/>
        </w:tabs>
        <w:ind w:left="2268" w:hanging="1559"/>
      </w:pPr>
      <w:rPr>
        <w:rFonts w:hint="default"/>
      </w:rPr>
    </w:lvl>
    <w:lvl w:ilvl="5">
      <w:start w:val="1"/>
      <w:numFmt w:val="decimal"/>
      <w:lvlText w:val="%1-%2-%3-%4-%5-%6-"/>
      <w:lvlJc w:val="left"/>
      <w:pPr>
        <w:tabs>
          <w:tab w:val="num" w:pos="2693"/>
        </w:tabs>
        <w:ind w:left="2693" w:hanging="1842"/>
      </w:pPr>
      <w:rPr>
        <w:rFonts w:hint="default"/>
      </w:rPr>
    </w:lvl>
    <w:lvl w:ilvl="6">
      <w:start w:val="1"/>
      <w:numFmt w:val="decimal"/>
      <w:lvlText w:val="%1-%2-%3-%4-%5-%6-%7-"/>
      <w:lvlJc w:val="left"/>
      <w:pPr>
        <w:tabs>
          <w:tab w:val="num" w:pos="3119"/>
        </w:tabs>
        <w:ind w:left="3119" w:hanging="2127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3544"/>
        </w:tabs>
        <w:ind w:left="3544" w:hanging="2410"/>
      </w:pPr>
      <w:rPr>
        <w:rFonts w:hint="default"/>
      </w:rPr>
    </w:lvl>
    <w:lvl w:ilvl="8">
      <w:start w:val="1"/>
      <w:numFmt w:val="decimal"/>
      <w:lvlText w:val="%1-%2-%3-%4-%5-%6-%7-%8-%9-"/>
      <w:lvlJc w:val="left"/>
      <w:pPr>
        <w:tabs>
          <w:tab w:val="num" w:pos="3969"/>
        </w:tabs>
        <w:ind w:left="3969" w:hanging="2693"/>
      </w:pPr>
      <w:rPr>
        <w:rFonts w:hint="default"/>
      </w:rPr>
    </w:lvl>
  </w:abstractNum>
  <w:abstractNum w:abstractNumId="29" w15:restartNumberingAfterBreak="0">
    <w:nsid w:val="4C29157A"/>
    <w:multiLevelType w:val="multilevel"/>
    <w:tmpl w:val="1DBE7F96"/>
    <w:styleLink w:val="MagfaTableBulletsList"/>
    <w:lvl w:ilvl="0">
      <w:start w:val="1"/>
      <w:numFmt w:val="bullet"/>
      <w:pStyle w:val="MagfaTableBulletsStyleL1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pStyle w:val="MagfaTableBulletsStyleL2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pStyle w:val="MagfaTableBulletsStyleL3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373082"/>
    <w:multiLevelType w:val="multilevel"/>
    <w:tmpl w:val="ED1C0524"/>
    <w:numStyleLink w:val="MagfaMultiLevelList"/>
  </w:abstractNum>
  <w:abstractNum w:abstractNumId="31" w15:restartNumberingAfterBreak="0">
    <w:nsid w:val="500C1C25"/>
    <w:multiLevelType w:val="multilevel"/>
    <w:tmpl w:val="DF94C646"/>
    <w:name w:val="MagfaTableBulletList2222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A885DE7"/>
    <w:multiLevelType w:val="hybridMultilevel"/>
    <w:tmpl w:val="3DDEDCF0"/>
    <w:lvl w:ilvl="0" w:tplc="0409000F">
      <w:start w:val="1"/>
      <w:numFmt w:val="decimal"/>
      <w:lvlText w:val="%1.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3" w15:restartNumberingAfterBreak="0">
    <w:nsid w:val="5B5107A3"/>
    <w:multiLevelType w:val="multilevel"/>
    <w:tmpl w:val="4370987C"/>
    <w:numStyleLink w:val="MagfaNumberingList"/>
  </w:abstractNum>
  <w:abstractNum w:abstractNumId="34" w15:restartNumberingAfterBreak="0">
    <w:nsid w:val="5C6B3166"/>
    <w:multiLevelType w:val="multilevel"/>
    <w:tmpl w:val="DF94C646"/>
    <w:name w:val="MagfaTableBulletList2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D362EED"/>
    <w:multiLevelType w:val="multilevel"/>
    <w:tmpl w:val="DF94C646"/>
    <w:name w:val="MagfaTableBulletList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076542C"/>
    <w:multiLevelType w:val="multilevel"/>
    <w:tmpl w:val="4370987C"/>
    <w:numStyleLink w:val="MagfaNumberingList"/>
  </w:abstractNum>
  <w:abstractNum w:abstractNumId="37" w15:restartNumberingAfterBreak="0">
    <w:nsid w:val="70BD4C3B"/>
    <w:multiLevelType w:val="multilevel"/>
    <w:tmpl w:val="1FCACC58"/>
    <w:numStyleLink w:val="MagfaBulletsList"/>
  </w:abstractNum>
  <w:abstractNum w:abstractNumId="38" w15:restartNumberingAfterBreak="0">
    <w:nsid w:val="776B2219"/>
    <w:multiLevelType w:val="multilevel"/>
    <w:tmpl w:val="112ACE00"/>
    <w:name w:val="Magfa Table Bullets 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510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44F29"/>
    <w:multiLevelType w:val="multilevel"/>
    <w:tmpl w:val="9DB22C8C"/>
    <w:name w:val="MagfaTableBullet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510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662608">
    <w:abstractNumId w:val="26"/>
  </w:num>
  <w:num w:numId="2" w16cid:durableId="1289749167">
    <w:abstractNumId w:val="16"/>
  </w:num>
  <w:num w:numId="3" w16cid:durableId="1247301957">
    <w:abstractNumId w:val="15"/>
  </w:num>
  <w:num w:numId="4" w16cid:durableId="1380129853">
    <w:abstractNumId w:val="5"/>
  </w:num>
  <w:num w:numId="5" w16cid:durableId="1817650192">
    <w:abstractNumId w:val="29"/>
  </w:num>
  <w:num w:numId="6" w16cid:durableId="979843404">
    <w:abstractNumId w:val="25"/>
  </w:num>
  <w:num w:numId="7" w16cid:durableId="18168516">
    <w:abstractNumId w:val="3"/>
    <w:lvlOverride w:ilvl="0">
      <w:lvl w:ilvl="0">
        <w:start w:val="1"/>
        <w:numFmt w:val="decimal"/>
        <w:pStyle w:val="MagfaTableNumberingStyleL1"/>
        <w:lvlText w:val="%1."/>
        <w:lvlJc w:val="left"/>
        <w:pPr>
          <w:tabs>
            <w:tab w:val="num" w:pos="284"/>
          </w:tabs>
          <w:ind w:left="284" w:hanging="22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Roman"/>
        <w:lvlText w:val="%2."/>
        <w:lvlJc w:val="left"/>
        <w:pPr>
          <w:tabs>
            <w:tab w:val="num" w:pos="454"/>
          </w:tabs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Letter"/>
        <w:pStyle w:val="MagfaTableNumberingStyleL3"/>
        <w:lvlText w:val="%3."/>
        <w:lvlJc w:val="left"/>
        <w:pPr>
          <w:tabs>
            <w:tab w:val="num" w:pos="624"/>
          </w:tabs>
          <w:ind w:left="624" w:hanging="227"/>
        </w:pPr>
        <w:rPr>
          <w:rFonts w:hint="default"/>
          <w:color w:val="auto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8" w16cid:durableId="1730348164">
    <w:abstractNumId w:val="36"/>
  </w:num>
  <w:num w:numId="9" w16cid:durableId="1291285962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284"/>
          </w:tabs>
          <w:ind w:left="284" w:hanging="227"/>
        </w:pPr>
        <w:rPr>
          <w:rFonts w:ascii="IRANSansFaNum" w:hAnsi="IRANSansFaNum" w:cs="IRANSansXFaNum" w:hint="default"/>
          <w:b w:val="0"/>
          <w:bCs w:val="0"/>
          <w:i w:val="0"/>
          <w:iCs w:val="0"/>
          <w:sz w:val="20"/>
          <w:szCs w:val="22"/>
        </w:rPr>
      </w:lvl>
    </w:lvlOverride>
  </w:num>
  <w:num w:numId="10" w16cid:durableId="1860924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843059">
    <w:abstractNumId w:val="37"/>
  </w:num>
  <w:num w:numId="12" w16cid:durableId="647711587">
    <w:abstractNumId w:val="33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IRANSansXFaNum" w:hint="default"/>
          <w:sz w:val="24"/>
          <w:szCs w:val="28"/>
        </w:rPr>
      </w:lvl>
    </w:lvlOverride>
  </w:num>
  <w:num w:numId="13" w16cid:durableId="1731805193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284"/>
          </w:tabs>
          <w:ind w:left="284" w:hanging="227"/>
        </w:pPr>
        <w:rPr>
          <w:rFonts w:ascii="Times New Roman" w:hAnsi="Times New Roman" w:cs="IRANSansXFaNum" w:hint="default"/>
          <w:b w:val="0"/>
          <w:bCs w:val="0"/>
          <w:i w:val="0"/>
          <w:iCs w:val="0"/>
          <w:sz w:val="20"/>
          <w:szCs w:val="22"/>
        </w:rPr>
      </w:lvl>
    </w:lvlOverride>
  </w:num>
  <w:num w:numId="14" w16cid:durableId="463473499">
    <w:abstractNumId w:val="6"/>
  </w:num>
  <w:num w:numId="15" w16cid:durableId="142284752">
    <w:abstractNumId w:val="30"/>
    <w:lvlOverride w:ilvl="0">
      <w:lvl w:ilvl="0">
        <w:numFmt w:val="decimal"/>
        <w:lvlText w:val=""/>
        <w:lvlJc w:val="left"/>
      </w:lvl>
    </w:lvlOverride>
  </w:num>
  <w:num w:numId="16" w16cid:durableId="740325603">
    <w:abstractNumId w:val="28"/>
  </w:num>
  <w:num w:numId="17" w16cid:durableId="1931307746">
    <w:abstractNumId w:val="27"/>
    <w:lvlOverride w:ilvl="0">
      <w:lvl w:ilvl="0">
        <w:start w:val="1"/>
        <w:numFmt w:val="decimal"/>
        <w:pStyle w:val="MagfaTableMultiLevelStyleL1"/>
        <w:lvlText w:val="%1-"/>
        <w:lvlJc w:val="left"/>
        <w:pPr>
          <w:tabs>
            <w:tab w:val="num" w:pos="567"/>
          </w:tabs>
          <w:ind w:left="567" w:hanging="425"/>
        </w:pPr>
        <w:rPr>
          <w:rFonts w:cs="IRANSansXFaNum" w:hint="default"/>
        </w:rPr>
      </w:lvl>
    </w:lvlOverride>
  </w:num>
  <w:num w:numId="18" w16cid:durableId="1824003009">
    <w:abstractNumId w:val="18"/>
  </w:num>
  <w:num w:numId="19" w16cid:durableId="329253420">
    <w:abstractNumId w:val="14"/>
  </w:num>
  <w:num w:numId="20" w16cid:durableId="153380844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3233939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43703282">
    <w:abstractNumId w:val="3"/>
    <w:lvlOverride w:ilvl="0">
      <w:startOverride w:val="1"/>
      <w:lvl w:ilvl="0">
        <w:start w:val="1"/>
        <w:numFmt w:val="decimal"/>
        <w:pStyle w:val="MagfaTableNumberingStyleL1"/>
        <w:lvlText w:val="%1."/>
        <w:lvlJc w:val="left"/>
        <w:pPr>
          <w:tabs>
            <w:tab w:val="num" w:pos="284"/>
          </w:tabs>
          <w:ind w:left="284" w:hanging="22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Roman"/>
        <w:lvlText w:val="%2."/>
        <w:lvlJc w:val="left"/>
        <w:pPr>
          <w:tabs>
            <w:tab w:val="num" w:pos="454"/>
          </w:tabs>
          <w:ind w:left="454" w:hanging="22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MagfaTableNumberingStyleL3"/>
        <w:lvlText w:val="%3."/>
        <w:lvlJc w:val="left"/>
        <w:pPr>
          <w:tabs>
            <w:tab w:val="num" w:pos="624"/>
          </w:tabs>
          <w:ind w:left="624" w:hanging="227"/>
        </w:pPr>
        <w:rPr>
          <w:rFonts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3" w16cid:durableId="466558348">
    <w:abstractNumId w:val="3"/>
  </w:num>
  <w:num w:numId="24" w16cid:durableId="1545605134">
    <w:abstractNumId w:val="1"/>
  </w:num>
  <w:num w:numId="25" w16cid:durableId="13774664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38753797">
    <w:abstractNumId w:val="22"/>
  </w:num>
  <w:num w:numId="27" w16cid:durableId="314723405">
    <w:abstractNumId w:val="0"/>
  </w:num>
  <w:num w:numId="28" w16cid:durableId="768475760">
    <w:abstractNumId w:val="24"/>
  </w:num>
  <w:num w:numId="29" w16cid:durableId="277102580">
    <w:abstractNumId w:val="12"/>
  </w:num>
  <w:num w:numId="30" w16cid:durableId="313530654">
    <w:abstractNumId w:val="21"/>
  </w:num>
  <w:num w:numId="31" w16cid:durableId="150758248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"/>
  <w:proofState w:spelling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revisionView w:inkAnnotations="0"/>
  <w:documentProtection w:formatting="1" w:enforcement="0"/>
  <w:autoFormatOverride/>
  <w:defaultTabStop w:val="720"/>
  <w:drawingGridHorizontalSpacing w:val="120"/>
  <w:displayHorizontalDrawingGridEvery w:val="2"/>
  <w:characterSpacingControl w:val="doNotCompress"/>
  <w:hdrShapeDefaults>
    <o:shapedefaults v:ext="edit" spidmax="2082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AxM7M0NDUxNzdQ0lEKTi0uzszPAykwrgUAZ4J0LSwAAAA="/>
  </w:docVars>
  <w:rsids>
    <w:rsidRoot w:val="001A01BE"/>
    <w:rsid w:val="000123F9"/>
    <w:rsid w:val="00013BFF"/>
    <w:rsid w:val="00021107"/>
    <w:rsid w:val="00027AD5"/>
    <w:rsid w:val="000312FB"/>
    <w:rsid w:val="000314F1"/>
    <w:rsid w:val="0003158B"/>
    <w:rsid w:val="000349C3"/>
    <w:rsid w:val="00041B8B"/>
    <w:rsid w:val="00050050"/>
    <w:rsid w:val="00064FCE"/>
    <w:rsid w:val="0006661D"/>
    <w:rsid w:val="00067E59"/>
    <w:rsid w:val="00073CCD"/>
    <w:rsid w:val="000843A0"/>
    <w:rsid w:val="00086587"/>
    <w:rsid w:val="00091BBE"/>
    <w:rsid w:val="00093C4B"/>
    <w:rsid w:val="000A63F2"/>
    <w:rsid w:val="000B0221"/>
    <w:rsid w:val="000B0645"/>
    <w:rsid w:val="000C0001"/>
    <w:rsid w:val="000C3788"/>
    <w:rsid w:val="000C6D45"/>
    <w:rsid w:val="000D0555"/>
    <w:rsid w:val="000D0627"/>
    <w:rsid w:val="000D1216"/>
    <w:rsid w:val="000D5FF8"/>
    <w:rsid w:val="000D7A32"/>
    <w:rsid w:val="000E1A62"/>
    <w:rsid w:val="000F2F04"/>
    <w:rsid w:val="000F44F0"/>
    <w:rsid w:val="000F5DD2"/>
    <w:rsid w:val="000F5F2A"/>
    <w:rsid w:val="00101B69"/>
    <w:rsid w:val="00101D36"/>
    <w:rsid w:val="001023D5"/>
    <w:rsid w:val="00106CA7"/>
    <w:rsid w:val="001139CF"/>
    <w:rsid w:val="00121B43"/>
    <w:rsid w:val="00126F55"/>
    <w:rsid w:val="00130B02"/>
    <w:rsid w:val="00133D90"/>
    <w:rsid w:val="0013537E"/>
    <w:rsid w:val="00137D34"/>
    <w:rsid w:val="00155A7A"/>
    <w:rsid w:val="001565C1"/>
    <w:rsid w:val="001579B2"/>
    <w:rsid w:val="00163436"/>
    <w:rsid w:val="00165E0B"/>
    <w:rsid w:val="00170462"/>
    <w:rsid w:val="001805C5"/>
    <w:rsid w:val="0018236C"/>
    <w:rsid w:val="00184B5C"/>
    <w:rsid w:val="00187CB5"/>
    <w:rsid w:val="001955C5"/>
    <w:rsid w:val="001A01BE"/>
    <w:rsid w:val="001B0361"/>
    <w:rsid w:val="001B3D46"/>
    <w:rsid w:val="001C4FE1"/>
    <w:rsid w:val="001C55C5"/>
    <w:rsid w:val="001C6B7E"/>
    <w:rsid w:val="001D68BF"/>
    <w:rsid w:val="001F4EF8"/>
    <w:rsid w:val="002014D3"/>
    <w:rsid w:val="00202C1A"/>
    <w:rsid w:val="00205602"/>
    <w:rsid w:val="002077B0"/>
    <w:rsid w:val="00210554"/>
    <w:rsid w:val="00210DFF"/>
    <w:rsid w:val="00211466"/>
    <w:rsid w:val="00212E2D"/>
    <w:rsid w:val="00217EBF"/>
    <w:rsid w:val="00226F45"/>
    <w:rsid w:val="00227664"/>
    <w:rsid w:val="00230729"/>
    <w:rsid w:val="00233C59"/>
    <w:rsid w:val="0024149A"/>
    <w:rsid w:val="0024304F"/>
    <w:rsid w:val="00244B16"/>
    <w:rsid w:val="00247FE1"/>
    <w:rsid w:val="002564A2"/>
    <w:rsid w:val="0026766B"/>
    <w:rsid w:val="00272EFD"/>
    <w:rsid w:val="00275982"/>
    <w:rsid w:val="00276CA4"/>
    <w:rsid w:val="002944E2"/>
    <w:rsid w:val="0029553B"/>
    <w:rsid w:val="002958D7"/>
    <w:rsid w:val="002A666B"/>
    <w:rsid w:val="002A7048"/>
    <w:rsid w:val="002D69FE"/>
    <w:rsid w:val="002E1115"/>
    <w:rsid w:val="002E4AEC"/>
    <w:rsid w:val="002F5617"/>
    <w:rsid w:val="00302541"/>
    <w:rsid w:val="0030464D"/>
    <w:rsid w:val="003102A8"/>
    <w:rsid w:val="00320982"/>
    <w:rsid w:val="00324462"/>
    <w:rsid w:val="00330B35"/>
    <w:rsid w:val="00334D6D"/>
    <w:rsid w:val="003378F6"/>
    <w:rsid w:val="0034274F"/>
    <w:rsid w:val="00346408"/>
    <w:rsid w:val="00347A99"/>
    <w:rsid w:val="003B2E0B"/>
    <w:rsid w:val="003B47F2"/>
    <w:rsid w:val="003B56E0"/>
    <w:rsid w:val="003D1D17"/>
    <w:rsid w:val="003D44FD"/>
    <w:rsid w:val="003E4015"/>
    <w:rsid w:val="003E614B"/>
    <w:rsid w:val="004000F7"/>
    <w:rsid w:val="00410E33"/>
    <w:rsid w:val="00422D85"/>
    <w:rsid w:val="00431CCE"/>
    <w:rsid w:val="004334FA"/>
    <w:rsid w:val="00434EF1"/>
    <w:rsid w:val="00444E9C"/>
    <w:rsid w:val="004475B0"/>
    <w:rsid w:val="00453422"/>
    <w:rsid w:val="004534FC"/>
    <w:rsid w:val="0046059E"/>
    <w:rsid w:val="00464115"/>
    <w:rsid w:val="004657D0"/>
    <w:rsid w:val="00482A75"/>
    <w:rsid w:val="004843CB"/>
    <w:rsid w:val="004915F9"/>
    <w:rsid w:val="00496915"/>
    <w:rsid w:val="004A75C3"/>
    <w:rsid w:val="004B3B99"/>
    <w:rsid w:val="004D5067"/>
    <w:rsid w:val="004E0340"/>
    <w:rsid w:val="004E137D"/>
    <w:rsid w:val="004F1026"/>
    <w:rsid w:val="004F73B0"/>
    <w:rsid w:val="00500F7A"/>
    <w:rsid w:val="00505D99"/>
    <w:rsid w:val="00505F7F"/>
    <w:rsid w:val="005073AD"/>
    <w:rsid w:val="0053216F"/>
    <w:rsid w:val="00536226"/>
    <w:rsid w:val="005407BA"/>
    <w:rsid w:val="00547BA0"/>
    <w:rsid w:val="00567F50"/>
    <w:rsid w:val="00575F0F"/>
    <w:rsid w:val="005837E2"/>
    <w:rsid w:val="00584A9B"/>
    <w:rsid w:val="0058523A"/>
    <w:rsid w:val="005900DB"/>
    <w:rsid w:val="00591982"/>
    <w:rsid w:val="005A7A6B"/>
    <w:rsid w:val="005B058D"/>
    <w:rsid w:val="005B5CC4"/>
    <w:rsid w:val="005D213B"/>
    <w:rsid w:val="005D5DE7"/>
    <w:rsid w:val="005D65E5"/>
    <w:rsid w:val="005F408B"/>
    <w:rsid w:val="006020BA"/>
    <w:rsid w:val="00603183"/>
    <w:rsid w:val="00603215"/>
    <w:rsid w:val="006266FC"/>
    <w:rsid w:val="00627583"/>
    <w:rsid w:val="00631EA1"/>
    <w:rsid w:val="0065461E"/>
    <w:rsid w:val="006550DB"/>
    <w:rsid w:val="00665B43"/>
    <w:rsid w:val="00666A09"/>
    <w:rsid w:val="0067723F"/>
    <w:rsid w:val="00681CA3"/>
    <w:rsid w:val="006838FD"/>
    <w:rsid w:val="00692115"/>
    <w:rsid w:val="00693A49"/>
    <w:rsid w:val="00694F26"/>
    <w:rsid w:val="006A0F57"/>
    <w:rsid w:val="006A625F"/>
    <w:rsid w:val="006B13B8"/>
    <w:rsid w:val="006B1433"/>
    <w:rsid w:val="006B43E1"/>
    <w:rsid w:val="006E1A72"/>
    <w:rsid w:val="006F3B8D"/>
    <w:rsid w:val="00704111"/>
    <w:rsid w:val="0070419B"/>
    <w:rsid w:val="00704E88"/>
    <w:rsid w:val="0070648F"/>
    <w:rsid w:val="00712F01"/>
    <w:rsid w:val="00733A54"/>
    <w:rsid w:val="00741A8B"/>
    <w:rsid w:val="007460F9"/>
    <w:rsid w:val="007505E6"/>
    <w:rsid w:val="0075153C"/>
    <w:rsid w:val="00760612"/>
    <w:rsid w:val="007718FE"/>
    <w:rsid w:val="0079396B"/>
    <w:rsid w:val="007940FB"/>
    <w:rsid w:val="007945F8"/>
    <w:rsid w:val="007A662F"/>
    <w:rsid w:val="007B342C"/>
    <w:rsid w:val="007B58B1"/>
    <w:rsid w:val="007C5974"/>
    <w:rsid w:val="007D0EFC"/>
    <w:rsid w:val="007D0F01"/>
    <w:rsid w:val="007D40BA"/>
    <w:rsid w:val="007D6A91"/>
    <w:rsid w:val="007E036A"/>
    <w:rsid w:val="007E149A"/>
    <w:rsid w:val="007E5A6C"/>
    <w:rsid w:val="007F7765"/>
    <w:rsid w:val="00801AA8"/>
    <w:rsid w:val="00802E82"/>
    <w:rsid w:val="008100E7"/>
    <w:rsid w:val="0081546F"/>
    <w:rsid w:val="00836D50"/>
    <w:rsid w:val="0083736C"/>
    <w:rsid w:val="008374EF"/>
    <w:rsid w:val="00841CA2"/>
    <w:rsid w:val="00851B87"/>
    <w:rsid w:val="00860467"/>
    <w:rsid w:val="00870150"/>
    <w:rsid w:val="00885934"/>
    <w:rsid w:val="00885F37"/>
    <w:rsid w:val="008A4A2A"/>
    <w:rsid w:val="008A4B2D"/>
    <w:rsid w:val="008B10EF"/>
    <w:rsid w:val="008C44DF"/>
    <w:rsid w:val="008D7F01"/>
    <w:rsid w:val="008F2A18"/>
    <w:rsid w:val="008F6E01"/>
    <w:rsid w:val="00904E63"/>
    <w:rsid w:val="00913233"/>
    <w:rsid w:val="00915791"/>
    <w:rsid w:val="0092781E"/>
    <w:rsid w:val="00935475"/>
    <w:rsid w:val="009355DB"/>
    <w:rsid w:val="00960D1C"/>
    <w:rsid w:val="00966C6B"/>
    <w:rsid w:val="009707E6"/>
    <w:rsid w:val="00977477"/>
    <w:rsid w:val="00990912"/>
    <w:rsid w:val="00991C9B"/>
    <w:rsid w:val="00993052"/>
    <w:rsid w:val="009B2257"/>
    <w:rsid w:val="009F11DF"/>
    <w:rsid w:val="009F287F"/>
    <w:rsid w:val="009F49C1"/>
    <w:rsid w:val="00A127EA"/>
    <w:rsid w:val="00A12FC2"/>
    <w:rsid w:val="00A16AA3"/>
    <w:rsid w:val="00A26A14"/>
    <w:rsid w:val="00A27249"/>
    <w:rsid w:val="00A309CB"/>
    <w:rsid w:val="00A4136E"/>
    <w:rsid w:val="00A500DE"/>
    <w:rsid w:val="00A53312"/>
    <w:rsid w:val="00A5420A"/>
    <w:rsid w:val="00A63AF4"/>
    <w:rsid w:val="00A70E36"/>
    <w:rsid w:val="00A757F5"/>
    <w:rsid w:val="00A75BBC"/>
    <w:rsid w:val="00A9019F"/>
    <w:rsid w:val="00A920AC"/>
    <w:rsid w:val="00A92F36"/>
    <w:rsid w:val="00AB5331"/>
    <w:rsid w:val="00AB7635"/>
    <w:rsid w:val="00AB7BCE"/>
    <w:rsid w:val="00AC4AE6"/>
    <w:rsid w:val="00AC505B"/>
    <w:rsid w:val="00AC5E7D"/>
    <w:rsid w:val="00AD20E9"/>
    <w:rsid w:val="00AF3DA1"/>
    <w:rsid w:val="00B10EC1"/>
    <w:rsid w:val="00B1415F"/>
    <w:rsid w:val="00B21345"/>
    <w:rsid w:val="00B25DC6"/>
    <w:rsid w:val="00B3553C"/>
    <w:rsid w:val="00B3707E"/>
    <w:rsid w:val="00B50766"/>
    <w:rsid w:val="00B51DD5"/>
    <w:rsid w:val="00B56597"/>
    <w:rsid w:val="00B647CC"/>
    <w:rsid w:val="00B84DBB"/>
    <w:rsid w:val="00B92557"/>
    <w:rsid w:val="00BB10E2"/>
    <w:rsid w:val="00BE1E60"/>
    <w:rsid w:val="00BF4631"/>
    <w:rsid w:val="00BF4C35"/>
    <w:rsid w:val="00BF79DF"/>
    <w:rsid w:val="00C068A6"/>
    <w:rsid w:val="00C108B5"/>
    <w:rsid w:val="00C11D57"/>
    <w:rsid w:val="00C33FCC"/>
    <w:rsid w:val="00C44835"/>
    <w:rsid w:val="00C45519"/>
    <w:rsid w:val="00C723E7"/>
    <w:rsid w:val="00C72BCA"/>
    <w:rsid w:val="00C73B13"/>
    <w:rsid w:val="00C80CFA"/>
    <w:rsid w:val="00C81921"/>
    <w:rsid w:val="00C84521"/>
    <w:rsid w:val="00C84C55"/>
    <w:rsid w:val="00C924C0"/>
    <w:rsid w:val="00CA4BAF"/>
    <w:rsid w:val="00CB1829"/>
    <w:rsid w:val="00CC0C04"/>
    <w:rsid w:val="00CD2509"/>
    <w:rsid w:val="00CE7DF7"/>
    <w:rsid w:val="00CF77F9"/>
    <w:rsid w:val="00D00CC3"/>
    <w:rsid w:val="00D10EF5"/>
    <w:rsid w:val="00D17EC5"/>
    <w:rsid w:val="00D22FEE"/>
    <w:rsid w:val="00D239C3"/>
    <w:rsid w:val="00D25A76"/>
    <w:rsid w:val="00D316F7"/>
    <w:rsid w:val="00D319B6"/>
    <w:rsid w:val="00D33FE9"/>
    <w:rsid w:val="00D44396"/>
    <w:rsid w:val="00D5007A"/>
    <w:rsid w:val="00D52C24"/>
    <w:rsid w:val="00D5572E"/>
    <w:rsid w:val="00D5619C"/>
    <w:rsid w:val="00D741D4"/>
    <w:rsid w:val="00D76788"/>
    <w:rsid w:val="00D802F4"/>
    <w:rsid w:val="00D862F2"/>
    <w:rsid w:val="00DA170C"/>
    <w:rsid w:val="00DA3276"/>
    <w:rsid w:val="00DB42F0"/>
    <w:rsid w:val="00DB5363"/>
    <w:rsid w:val="00DB5863"/>
    <w:rsid w:val="00DD552A"/>
    <w:rsid w:val="00DE6FEB"/>
    <w:rsid w:val="00E02C83"/>
    <w:rsid w:val="00E11C5E"/>
    <w:rsid w:val="00E3447E"/>
    <w:rsid w:val="00E41B71"/>
    <w:rsid w:val="00E442B1"/>
    <w:rsid w:val="00E50422"/>
    <w:rsid w:val="00E70042"/>
    <w:rsid w:val="00E715CC"/>
    <w:rsid w:val="00E94A9A"/>
    <w:rsid w:val="00E96565"/>
    <w:rsid w:val="00E97B71"/>
    <w:rsid w:val="00EA044B"/>
    <w:rsid w:val="00EA2E7E"/>
    <w:rsid w:val="00EB19A0"/>
    <w:rsid w:val="00EB1DDD"/>
    <w:rsid w:val="00EB5BD6"/>
    <w:rsid w:val="00EC3CFF"/>
    <w:rsid w:val="00EC62D6"/>
    <w:rsid w:val="00EE165D"/>
    <w:rsid w:val="00EF3A6B"/>
    <w:rsid w:val="00F0465F"/>
    <w:rsid w:val="00F06126"/>
    <w:rsid w:val="00F16526"/>
    <w:rsid w:val="00F25D9D"/>
    <w:rsid w:val="00F31F7C"/>
    <w:rsid w:val="00F32BCD"/>
    <w:rsid w:val="00F3794E"/>
    <w:rsid w:val="00F56C40"/>
    <w:rsid w:val="00F80DF3"/>
    <w:rsid w:val="00F87C2D"/>
    <w:rsid w:val="00F937F9"/>
    <w:rsid w:val="00FA20CD"/>
    <w:rsid w:val="00FA5C9C"/>
    <w:rsid w:val="00FA74A3"/>
    <w:rsid w:val="00FB3C15"/>
    <w:rsid w:val="00FE1D79"/>
    <w:rsid w:val="00FF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1"/>
    </o:shapelayout>
  </w:shapeDefaults>
  <w:decimalSymbol w:val="."/>
  <w:listSeparator w:val=","/>
  <w14:docId w14:val="39977716"/>
  <w15:chartTrackingRefBased/>
  <w15:docId w15:val="{56421F26-AC23-4BCE-BE5D-41655F6EA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before="60" w:after="60"/>
        <w:ind w:left="284" w:hanging="19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276"/>
    <w:pPr>
      <w:bidi/>
      <w:spacing w:before="200" w:after="0" w:line="312" w:lineRule="auto"/>
      <w:ind w:left="0" w:firstLine="0"/>
      <w:jc w:val="both"/>
    </w:pPr>
    <w:rPr>
      <w:rFonts w:ascii="Times New Roman" w:hAnsi="Times New Roman" w:cs="B Mitra"/>
      <w:sz w:val="20"/>
      <w:szCs w:val="24"/>
    </w:rPr>
  </w:style>
  <w:style w:type="paragraph" w:styleId="Heading1">
    <w:name w:val="heading 1"/>
    <w:basedOn w:val="TableBody"/>
    <w:next w:val="Normal"/>
    <w:link w:val="Heading1Char"/>
    <w:uiPriority w:val="9"/>
    <w:qFormat/>
    <w:rsid w:val="00DA3276"/>
    <w:pPr>
      <w:outlineLvl w:val="0"/>
    </w:pPr>
    <w:rPr>
      <w:b/>
      <w:bCs/>
      <w:sz w:val="22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3422"/>
    <w:pPr>
      <w:keepNext/>
      <w:keepLines/>
      <w:numPr>
        <w:ilvl w:val="1"/>
        <w:numId w:val="1"/>
      </w:numPr>
      <w:tabs>
        <w:tab w:val="clear" w:pos="1134"/>
        <w:tab w:val="num" w:pos="708"/>
      </w:tabs>
      <w:outlineLvl w:val="1"/>
    </w:pPr>
    <w:rPr>
      <w:rFonts w:eastAsiaTheme="majorEastAsia" w:cs="IRANSansXFaNum Black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3422"/>
    <w:pPr>
      <w:keepNext/>
      <w:keepLines/>
      <w:numPr>
        <w:ilvl w:val="2"/>
        <w:numId w:val="1"/>
      </w:numPr>
      <w:tabs>
        <w:tab w:val="clear" w:pos="1418"/>
        <w:tab w:val="num" w:pos="991"/>
      </w:tabs>
      <w:outlineLvl w:val="2"/>
    </w:pPr>
    <w:rPr>
      <w:rFonts w:eastAsiaTheme="majorEastAsia" w:cs="IRANSansXFaNum Black"/>
      <w:b/>
      <w:bCs/>
      <w:sz w:val="32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3422"/>
    <w:pPr>
      <w:keepNext/>
      <w:keepLines/>
      <w:numPr>
        <w:ilvl w:val="3"/>
        <w:numId w:val="1"/>
      </w:numPr>
      <w:tabs>
        <w:tab w:val="clear" w:pos="1701"/>
        <w:tab w:val="num" w:pos="1275"/>
      </w:tabs>
      <w:outlineLvl w:val="3"/>
    </w:pPr>
    <w:rPr>
      <w:rFonts w:eastAsiaTheme="majorEastAsia" w:cs="IRANSansXFaNum Black"/>
      <w:b/>
      <w:bCs/>
      <w:sz w:val="22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3422"/>
    <w:pPr>
      <w:keepNext/>
      <w:keepLines/>
      <w:numPr>
        <w:ilvl w:val="4"/>
        <w:numId w:val="1"/>
      </w:numPr>
      <w:tabs>
        <w:tab w:val="clear" w:pos="1985"/>
        <w:tab w:val="num" w:pos="1417"/>
      </w:tabs>
      <w:outlineLvl w:val="4"/>
    </w:pPr>
    <w:rPr>
      <w:rFonts w:eastAsiaTheme="majorEastAsia" w:cs="IRANSansXFaNum Black"/>
      <w:b/>
      <w:bCs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02C83"/>
    <w:pPr>
      <w:keepNext/>
      <w:keepLines/>
      <w:numPr>
        <w:ilvl w:val="5"/>
        <w:numId w:val="1"/>
      </w:numPr>
      <w:outlineLvl w:val="5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C83"/>
    <w:pPr>
      <w:keepNext/>
      <w:keepLines/>
      <w:numPr>
        <w:ilvl w:val="6"/>
        <w:numId w:val="1"/>
      </w:numPr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C83"/>
    <w:pPr>
      <w:keepNext/>
      <w:keepLines/>
      <w:numPr>
        <w:ilvl w:val="7"/>
        <w:numId w:val="1"/>
      </w:numPr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C83"/>
    <w:pPr>
      <w:keepNext/>
      <w:keepLines/>
      <w:numPr>
        <w:ilvl w:val="8"/>
        <w:numId w:val="1"/>
      </w:numPr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453422"/>
    <w:pPr>
      <w:tabs>
        <w:tab w:val="center" w:pos="4513"/>
        <w:tab w:val="right" w:pos="9026"/>
      </w:tabs>
      <w:spacing w:before="0" w:line="240" w:lineRule="auto"/>
      <w:jc w:val="center"/>
    </w:pPr>
    <w:rPr>
      <w:sz w:val="22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453422"/>
    <w:rPr>
      <w:rFonts w:ascii="Times New Roman" w:hAnsi="Times New Roman" w:cs="IRANSansX"/>
      <w:szCs w:val="26"/>
    </w:rPr>
  </w:style>
  <w:style w:type="paragraph" w:styleId="Footer">
    <w:name w:val="footer"/>
    <w:basedOn w:val="Normal"/>
    <w:link w:val="FooterChar"/>
    <w:uiPriority w:val="99"/>
    <w:unhideWhenUsed/>
    <w:rsid w:val="00410E3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E33"/>
  </w:style>
  <w:style w:type="paragraph" w:styleId="ListParagraph">
    <w:name w:val="List Paragraph"/>
    <w:basedOn w:val="Normal"/>
    <w:link w:val="ListParagraphChar"/>
    <w:uiPriority w:val="34"/>
    <w:qFormat/>
    <w:rsid w:val="008100E7"/>
    <w:pPr>
      <w:spacing w:before="60" w:after="60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DA3276"/>
    <w:rPr>
      <w:rFonts w:ascii="Times New Roman" w:eastAsia="Times New Roman" w:hAnsi="Times New Roman" w:cs="B Mitra"/>
      <w:b/>
      <w:bCs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453422"/>
    <w:rPr>
      <w:rFonts w:ascii="Times New Roman" w:eastAsiaTheme="majorEastAsia" w:hAnsi="Times New Roman" w:cs="IRANSansXFaNum Black"/>
      <w:b/>
      <w:bCs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53422"/>
    <w:rPr>
      <w:rFonts w:ascii="Times New Roman" w:eastAsiaTheme="majorEastAsia" w:hAnsi="Times New Roman" w:cs="IRANSansXFaNum Black"/>
      <w:b/>
      <w:bCs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53422"/>
    <w:rPr>
      <w:rFonts w:ascii="Times New Roman" w:eastAsiaTheme="majorEastAsia" w:hAnsi="Times New Roman" w:cs="IRANSansXFaNum Black"/>
      <w:b/>
      <w:bCs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53422"/>
    <w:rPr>
      <w:rFonts w:ascii="Times New Roman" w:eastAsiaTheme="majorEastAsia" w:hAnsi="Times New Roman" w:cs="IRANSansXFaNum Black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2C83"/>
    <w:rPr>
      <w:rFonts w:asciiTheme="majorHAnsi" w:eastAsiaTheme="majorEastAsia" w:hAnsiTheme="majorHAnsi" w:cstheme="majorBidi"/>
      <w:i/>
      <w:iCs/>
      <w:color w:val="073662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C8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C8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C8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39"/>
    <w:rsid w:val="00B50766"/>
    <w:pPr>
      <w:spacing w:before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3215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1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03215"/>
    <w:rPr>
      <w:color w:val="808080"/>
    </w:rPr>
  </w:style>
  <w:style w:type="paragraph" w:styleId="TOC1">
    <w:name w:val="toc 1"/>
    <w:basedOn w:val="Normal"/>
    <w:next w:val="Normal"/>
    <w:uiPriority w:val="39"/>
    <w:unhideWhenUsed/>
    <w:rsid w:val="00B647CC"/>
    <w:pPr>
      <w:spacing w:before="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67723F"/>
    <w:rPr>
      <w:color w:val="E2D700" w:themeColor="hyperlink"/>
      <w:u w:val="single"/>
    </w:rPr>
  </w:style>
  <w:style w:type="paragraph" w:styleId="TOC2">
    <w:name w:val="toc 2"/>
    <w:basedOn w:val="Normal"/>
    <w:next w:val="Normal"/>
    <w:uiPriority w:val="39"/>
    <w:unhideWhenUsed/>
    <w:rsid w:val="00B647CC"/>
    <w:pPr>
      <w:spacing w:before="0"/>
      <w:ind w:left="238"/>
    </w:pPr>
  </w:style>
  <w:style w:type="paragraph" w:styleId="TOC3">
    <w:name w:val="toc 3"/>
    <w:basedOn w:val="Normal"/>
    <w:next w:val="Normal"/>
    <w:uiPriority w:val="39"/>
    <w:unhideWhenUsed/>
    <w:rsid w:val="00B647CC"/>
    <w:pPr>
      <w:spacing w:before="0"/>
      <w:ind w:left="482"/>
    </w:pPr>
  </w:style>
  <w:style w:type="numbering" w:customStyle="1" w:styleId="MagfaBulletsList">
    <w:name w:val="Magfa Bullets List"/>
    <w:basedOn w:val="NoList"/>
    <w:rsid w:val="00EC62D6"/>
    <w:pPr>
      <w:numPr>
        <w:numId w:val="3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26766B"/>
    <w:pPr>
      <w:spacing w:before="240" w:after="240" w:line="240" w:lineRule="auto"/>
      <w:jc w:val="center"/>
    </w:pPr>
    <w:rPr>
      <w:sz w:val="18"/>
      <w:szCs w:val="22"/>
    </w:rPr>
  </w:style>
  <w:style w:type="table" w:styleId="MediumShading1-Accent2">
    <w:name w:val="Medium Shading 1 Accent 2"/>
    <w:basedOn w:val="TableNormal"/>
    <w:uiPriority w:val="63"/>
    <w:rsid w:val="007F7765"/>
    <w:pPr>
      <w:spacing w:before="0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7F7765"/>
    <w:pPr>
      <w:spacing w:before="0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paragraph" w:customStyle="1" w:styleId="MagfaBulletsStyleL2">
    <w:name w:val="Magfa Bullets Style L2"/>
    <w:basedOn w:val="MagfaBulletsStyleL1"/>
    <w:link w:val="MagfaBulletsStyleL2Char"/>
    <w:qFormat/>
    <w:rsid w:val="00EC62D6"/>
    <w:pPr>
      <w:numPr>
        <w:ilvl w:val="1"/>
      </w:numPr>
    </w:pPr>
  </w:style>
  <w:style w:type="table" w:styleId="LightShading-Accent2">
    <w:name w:val="Light Shading Accent 2"/>
    <w:basedOn w:val="TableNormal"/>
    <w:uiPriority w:val="60"/>
    <w:rsid w:val="007F7765"/>
    <w:pPr>
      <w:spacing w:before="0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ColorfulGrid-Accent6">
    <w:name w:val="Colorful Grid Accent 6"/>
    <w:basedOn w:val="TableNormal"/>
    <w:uiPriority w:val="73"/>
    <w:rsid w:val="007F7765"/>
    <w:pPr>
      <w:spacing w:before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customStyle="1" w:styleId="MagfaTableStyle">
    <w:name w:val="MagfaTableStyle"/>
    <w:basedOn w:val="TableNormal"/>
    <w:uiPriority w:val="99"/>
    <w:qFormat/>
    <w:rsid w:val="0026766B"/>
    <w:pPr>
      <w:ind w:left="0" w:firstLine="0"/>
      <w:jc w:val="both"/>
    </w:pPr>
    <w:rPr>
      <w:rFonts w:ascii="Times New Roman" w:hAnsi="Times New Roman" w:cs="IRANSansXFaNum"/>
      <w:sz w:val="20"/>
    </w:rPr>
    <w:tblPr>
      <w:tblStyleRowBandSize w:val="1"/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28" w:type="dxa"/>
        <w:right w:w="2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cs="IRANSansXFaNum"/>
        <w:b/>
        <w:bCs/>
        <w:color w:val="FFFFFF" w:themeColor="background1"/>
      </w:rPr>
      <w:tblPr/>
      <w:tcPr>
        <w:shd w:val="clear" w:color="auto" w:fill="073763" w:themeFill="accent1" w:themeFillShade="80"/>
      </w:tcPr>
    </w:tblStylePr>
    <w:tblStylePr w:type="lastRow">
      <w:tblPr/>
      <w:trPr>
        <w:cantSplit/>
        <w:tblHeader/>
      </w:trPr>
    </w:tblStylePr>
    <w:tblStylePr w:type="band1Horz">
      <w:rPr>
        <w:rFonts w:cs="IRANSansXFaNum"/>
        <w:bCs w:val="0"/>
        <w:szCs w:val="22"/>
      </w:rPr>
      <w:tblPr/>
      <w:tcPr>
        <w:shd w:val="clear" w:color="auto" w:fill="FFFFFF" w:themeFill="background1"/>
      </w:tcPr>
    </w:tblStylePr>
    <w:tblStylePr w:type="band2Horz">
      <w:pPr>
        <w:jc w:val="right"/>
      </w:pPr>
      <w:rPr>
        <w:rFonts w:cs="IRANSansXFaNum"/>
        <w:szCs w:val="22"/>
      </w:rPr>
      <w:tblPr/>
      <w:tcPr>
        <w:shd w:val="clear" w:color="auto" w:fill="D8EBFC"/>
      </w:tcPr>
    </w:tblStylePr>
  </w:style>
  <w:style w:type="paragraph" w:customStyle="1" w:styleId="TOCHeader">
    <w:name w:val="TOC Header"/>
    <w:basedOn w:val="Normal"/>
    <w:next w:val="Normal"/>
    <w:qFormat/>
    <w:rsid w:val="000D0555"/>
    <w:pPr>
      <w:pBdr>
        <w:bottom w:val="thinThickSmallGap" w:sz="24" w:space="1" w:color="auto"/>
      </w:pBdr>
      <w:ind w:left="2266" w:right="2552"/>
      <w:jc w:val="center"/>
    </w:pPr>
    <w:rPr>
      <w:b/>
      <w:bCs/>
    </w:rPr>
  </w:style>
  <w:style w:type="numbering" w:customStyle="1" w:styleId="Bulleted">
    <w:name w:val="Bulleted"/>
    <w:basedOn w:val="NoList"/>
    <w:rsid w:val="009B2257"/>
    <w:pPr>
      <w:numPr>
        <w:numId w:val="2"/>
      </w:numPr>
    </w:pPr>
  </w:style>
  <w:style w:type="paragraph" w:customStyle="1" w:styleId="TableBody">
    <w:name w:val="Table Body"/>
    <w:basedOn w:val="Normal"/>
    <w:link w:val="TableBodyChar"/>
    <w:qFormat/>
    <w:rsid w:val="00C108B5"/>
    <w:pPr>
      <w:spacing w:before="60" w:after="60" w:line="240" w:lineRule="auto"/>
    </w:pPr>
    <w:rPr>
      <w:rFonts w:eastAsia="Times New Roman"/>
    </w:rPr>
  </w:style>
  <w:style w:type="paragraph" w:customStyle="1" w:styleId="MagfaBulletsStyleL3">
    <w:name w:val="Magfa Bullets Style L3"/>
    <w:basedOn w:val="MagfaBulletsStyleL1"/>
    <w:link w:val="MagfaBulletsStyleL3Char"/>
    <w:qFormat/>
    <w:rsid w:val="00EC62D6"/>
    <w:pPr>
      <w:numPr>
        <w:ilvl w:val="2"/>
      </w:numPr>
    </w:pPr>
  </w:style>
  <w:style w:type="paragraph" w:customStyle="1" w:styleId="NormalCentered">
    <w:name w:val="Normal Centered"/>
    <w:basedOn w:val="Normal"/>
    <w:qFormat/>
    <w:rsid w:val="00BF4C35"/>
    <w:pPr>
      <w:jc w:val="center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26766B"/>
    <w:pPr>
      <w:spacing w:before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6766B"/>
    <w:rPr>
      <w:rFonts w:ascii="Times New Roman" w:hAnsi="Times New Roman" w:cs="IRANSansX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500F7A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6B43E1"/>
    <w:pPr>
      <w:spacing w:before="0"/>
    </w:pPr>
  </w:style>
  <w:style w:type="paragraph" w:customStyle="1" w:styleId="TableBodyRight">
    <w:name w:val="Table Body Right"/>
    <w:basedOn w:val="TableBody"/>
    <w:link w:val="TableBodyRightChar"/>
    <w:qFormat/>
    <w:rsid w:val="0075153C"/>
    <w:rPr>
      <w:b/>
      <w:bCs/>
      <w:color w:val="FFFFFF" w:themeColor="background1"/>
    </w:rPr>
  </w:style>
  <w:style w:type="numbering" w:customStyle="1" w:styleId="MagfaMultiLevelList">
    <w:name w:val="Magfa MultiLevel List"/>
    <w:uiPriority w:val="99"/>
    <w:rsid w:val="00217EBF"/>
    <w:pPr>
      <w:numPr>
        <w:numId w:val="4"/>
      </w:numPr>
    </w:pPr>
  </w:style>
  <w:style w:type="paragraph" w:customStyle="1" w:styleId="MagfaBulletsStyleL1">
    <w:name w:val="Magfa Bullets Style L1"/>
    <w:basedOn w:val="ListParagraph"/>
    <w:link w:val="MagfaBulletsStyleL1Char"/>
    <w:qFormat/>
    <w:rsid w:val="00EC62D6"/>
    <w:pPr>
      <w:ind w:left="0"/>
    </w:pPr>
  </w:style>
  <w:style w:type="paragraph" w:customStyle="1" w:styleId="MagfaNumberingStyleL1">
    <w:name w:val="Magfa Numbering Style L1"/>
    <w:basedOn w:val="ListParagraph"/>
    <w:link w:val="MagfaNumberingStyleL1Char"/>
    <w:qFormat/>
    <w:rsid w:val="00A500DE"/>
    <w:pPr>
      <w:numPr>
        <w:numId w:val="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100E7"/>
    <w:rPr>
      <w:rFonts w:ascii="Times New Roman" w:hAnsi="Times New Roman" w:cs="Mitra"/>
      <w:sz w:val="24"/>
      <w:szCs w:val="28"/>
    </w:rPr>
  </w:style>
  <w:style w:type="character" w:customStyle="1" w:styleId="MagfaBulletsStyleL1Char">
    <w:name w:val="Magfa Bullets Style L1 Char"/>
    <w:basedOn w:val="ListParagraphChar"/>
    <w:link w:val="MagfaBulletsStyleL1"/>
    <w:rsid w:val="00EC62D6"/>
    <w:rPr>
      <w:rFonts w:ascii="Times New Roman" w:hAnsi="Times New Roman" w:cs="Mitra"/>
      <w:sz w:val="24"/>
      <w:szCs w:val="28"/>
    </w:rPr>
  </w:style>
  <w:style w:type="paragraph" w:customStyle="1" w:styleId="MagfaTableBulletsStyleL1">
    <w:name w:val="Magfa Table Bullets Style L1"/>
    <w:basedOn w:val="TableBodyRight"/>
    <w:link w:val="MagfaTableBulletsStyleL1Char"/>
    <w:qFormat/>
    <w:rsid w:val="006B13B8"/>
    <w:pPr>
      <w:numPr>
        <w:numId w:val="14"/>
      </w:numPr>
    </w:pPr>
  </w:style>
  <w:style w:type="character" w:customStyle="1" w:styleId="MagfaNumberingStyleL1Char">
    <w:name w:val="Magfa Numbering Style L1 Char"/>
    <w:basedOn w:val="ListParagraphChar"/>
    <w:link w:val="MagfaNumberingStyleL1"/>
    <w:rsid w:val="00A500DE"/>
    <w:rPr>
      <w:rFonts w:ascii="Times New Roman" w:hAnsi="Times New Roman" w:cs="Mitra"/>
      <w:sz w:val="24"/>
      <w:szCs w:val="28"/>
    </w:rPr>
  </w:style>
  <w:style w:type="numbering" w:customStyle="1" w:styleId="MagfaTableBulletsList">
    <w:name w:val="Magfa Table Bullets List"/>
    <w:uiPriority w:val="99"/>
    <w:rsid w:val="006B13B8"/>
    <w:pPr>
      <w:numPr>
        <w:numId w:val="5"/>
      </w:numPr>
    </w:pPr>
  </w:style>
  <w:style w:type="character" w:customStyle="1" w:styleId="TableBodyChar">
    <w:name w:val="Table Body Char"/>
    <w:basedOn w:val="DefaultParagraphFont"/>
    <w:link w:val="TableBody"/>
    <w:rsid w:val="00C108B5"/>
    <w:rPr>
      <w:rFonts w:ascii="Times New Roman" w:eastAsia="Times New Roman" w:hAnsi="Times New Roman" w:cs="B Mitra"/>
      <w:sz w:val="20"/>
      <w:szCs w:val="24"/>
    </w:rPr>
  </w:style>
  <w:style w:type="character" w:customStyle="1" w:styleId="TableBodyRightChar">
    <w:name w:val="Table Body Right Char"/>
    <w:basedOn w:val="TableBodyChar"/>
    <w:link w:val="TableBodyRight"/>
    <w:rsid w:val="0075153C"/>
    <w:rPr>
      <w:rFonts w:ascii="Times New Roman" w:eastAsia="Times New Roman" w:hAnsi="Times New Roman" w:cs="B Mitra"/>
      <w:b/>
      <w:bCs/>
      <w:color w:val="FFFFFF" w:themeColor="background1"/>
      <w:sz w:val="24"/>
      <w:szCs w:val="24"/>
    </w:rPr>
  </w:style>
  <w:style w:type="character" w:customStyle="1" w:styleId="MagfaTableBulletsStyleL1Char">
    <w:name w:val="Magfa Table Bullets Style L1 Char"/>
    <w:basedOn w:val="TableBodyRightChar"/>
    <w:link w:val="MagfaTableBulletsStyleL1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numbering" w:customStyle="1" w:styleId="MagfaNumberingList">
    <w:name w:val="Magfa Numbering List"/>
    <w:uiPriority w:val="99"/>
    <w:rsid w:val="00A500DE"/>
    <w:pPr>
      <w:numPr>
        <w:numId w:val="6"/>
      </w:numPr>
    </w:pPr>
  </w:style>
  <w:style w:type="character" w:customStyle="1" w:styleId="MagfaBulletsStyleL2Char">
    <w:name w:val="Magfa Bullets Style L2 Char"/>
    <w:basedOn w:val="MagfaBulletsStyleL1Char"/>
    <w:link w:val="MagfaBulletsStyleL2"/>
    <w:rsid w:val="00EC62D6"/>
    <w:rPr>
      <w:rFonts w:ascii="Times New Roman" w:hAnsi="Times New Roman" w:cs="Mitra"/>
      <w:sz w:val="24"/>
      <w:szCs w:val="28"/>
    </w:rPr>
  </w:style>
  <w:style w:type="numbering" w:customStyle="1" w:styleId="MagfaTableNumberingList">
    <w:name w:val="Magfa Table Numbering List"/>
    <w:uiPriority w:val="99"/>
    <w:rsid w:val="006B13B8"/>
    <w:pPr>
      <w:numPr>
        <w:numId w:val="23"/>
      </w:numPr>
    </w:pPr>
  </w:style>
  <w:style w:type="character" w:customStyle="1" w:styleId="MagfaBulletsStyleL3Char">
    <w:name w:val="Magfa Bullets Style L3 Char"/>
    <w:basedOn w:val="MagfaBulletsStyleL1Char"/>
    <w:link w:val="MagfaBulletsStyleL3"/>
    <w:rsid w:val="00EC62D6"/>
    <w:rPr>
      <w:rFonts w:ascii="Times New Roman" w:hAnsi="Times New Roman" w:cs="Mitra"/>
      <w:sz w:val="24"/>
      <w:szCs w:val="28"/>
    </w:rPr>
  </w:style>
  <w:style w:type="paragraph" w:customStyle="1" w:styleId="MagfaTableNumberingStyleL1">
    <w:name w:val="Magfa Table Numbering Style L1"/>
    <w:basedOn w:val="TableBodyRight"/>
    <w:link w:val="MagfaTableNumberingStyleL1Char"/>
    <w:qFormat/>
    <w:rsid w:val="00F937F9"/>
    <w:pPr>
      <w:numPr>
        <w:numId w:val="7"/>
      </w:numPr>
    </w:pPr>
    <w:rPr>
      <w:rFonts w:cs="IRANSansXFaNum"/>
    </w:rPr>
  </w:style>
  <w:style w:type="paragraph" w:customStyle="1" w:styleId="MagfaTableNumberingStyleL2">
    <w:name w:val="Magfa Table Numbering Style L2"/>
    <w:basedOn w:val="MagfaTableNumberingStyleL1"/>
    <w:link w:val="MagfaTableNumberingStyleL2Char"/>
    <w:qFormat/>
    <w:rsid w:val="006B13B8"/>
  </w:style>
  <w:style w:type="character" w:customStyle="1" w:styleId="MagfaTableNumberingStyleL1Char">
    <w:name w:val="Magfa Table Numbering Style L1 Char"/>
    <w:basedOn w:val="MagfaTableBulletsStyleL1Char"/>
    <w:link w:val="MagfaTableNumberingStyleL1"/>
    <w:rsid w:val="00F937F9"/>
    <w:rPr>
      <w:rFonts w:ascii="Times New Roman" w:eastAsia="Times New Roman" w:hAnsi="Times New Roman" w:cs="IRANSansXFaNum"/>
      <w:b/>
      <w:bCs/>
      <w:color w:val="FFFFFF" w:themeColor="background1"/>
      <w:sz w:val="18"/>
      <w:szCs w:val="20"/>
    </w:rPr>
  </w:style>
  <w:style w:type="paragraph" w:customStyle="1" w:styleId="MagfaTableNumberingStyleL3">
    <w:name w:val="Magfa Table Numbering Style L3"/>
    <w:basedOn w:val="MagfaTableNumberingStyleL1"/>
    <w:link w:val="MagfaTableNumberingStyleL3Char"/>
    <w:qFormat/>
    <w:rsid w:val="006B13B8"/>
    <w:pPr>
      <w:numPr>
        <w:ilvl w:val="2"/>
      </w:numPr>
    </w:pPr>
  </w:style>
  <w:style w:type="character" w:customStyle="1" w:styleId="MagfaTableNumberingStyleL2Char">
    <w:name w:val="Magfa Table Numbering Style L2 Char"/>
    <w:basedOn w:val="MagfaTableNumberingStyleL1Char"/>
    <w:link w:val="MagfaTableNumberingStyleL2"/>
    <w:rsid w:val="00091BBE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TableBulletsStyleL2">
    <w:name w:val="Magfa Table Bullets Style L2"/>
    <w:basedOn w:val="MagfaTableBulletsStyleL1"/>
    <w:link w:val="MagfaTableBulletsStyleL2Char"/>
    <w:qFormat/>
    <w:rsid w:val="006B13B8"/>
    <w:pPr>
      <w:numPr>
        <w:ilvl w:val="1"/>
      </w:numPr>
    </w:pPr>
  </w:style>
  <w:style w:type="character" w:customStyle="1" w:styleId="MagfaTableNumberingStyleL3Char">
    <w:name w:val="Magfa Table Numbering Style L3 Char"/>
    <w:basedOn w:val="MagfaTableNumberingStyleL1Char"/>
    <w:link w:val="MagfaTableNumberingStyleL3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TableBulletsStyleL3">
    <w:name w:val="Magfa Table Bullets Style L3"/>
    <w:basedOn w:val="MagfaTableBulletsStyleL1"/>
    <w:link w:val="MagfaTableBulletsStyleL3Char"/>
    <w:qFormat/>
    <w:rsid w:val="006B13B8"/>
    <w:pPr>
      <w:numPr>
        <w:ilvl w:val="2"/>
      </w:numPr>
    </w:pPr>
  </w:style>
  <w:style w:type="character" w:customStyle="1" w:styleId="MagfaTableBulletsStyleL2Char">
    <w:name w:val="Magfa Table Bullets Style L2 Char"/>
    <w:basedOn w:val="MagfaTableBulletsStyleL1Char"/>
    <w:link w:val="MagfaTableBulletsStyleL2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NumberingStyleL2">
    <w:name w:val="Magfa Numbering Style L2"/>
    <w:basedOn w:val="MagfaNumberingStyleL1"/>
    <w:link w:val="MagfaNumberingStyleL2Char"/>
    <w:qFormat/>
    <w:rsid w:val="00A500DE"/>
    <w:pPr>
      <w:numPr>
        <w:ilvl w:val="1"/>
      </w:numPr>
    </w:pPr>
  </w:style>
  <w:style w:type="character" w:customStyle="1" w:styleId="MagfaTableBulletsStyleL3Char">
    <w:name w:val="Magfa Table Bullets Style L3 Char"/>
    <w:basedOn w:val="MagfaTableBulletsStyleL1Char"/>
    <w:link w:val="MagfaTableBulletsStyleL3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NumberingStyleL3">
    <w:name w:val="Magfa Numbering Style L3"/>
    <w:basedOn w:val="MagfaNumberingStyleL1"/>
    <w:link w:val="MagfaNumberingStyleL3Char"/>
    <w:qFormat/>
    <w:rsid w:val="00A500DE"/>
    <w:pPr>
      <w:numPr>
        <w:ilvl w:val="2"/>
      </w:numPr>
    </w:pPr>
  </w:style>
  <w:style w:type="character" w:customStyle="1" w:styleId="MagfaNumberingStyleL2Char">
    <w:name w:val="Magfa Numbering Style L2 Char"/>
    <w:basedOn w:val="MagfaNumberingStyleL1Char"/>
    <w:link w:val="MagfaNumberingStyleL2"/>
    <w:rsid w:val="00A500DE"/>
    <w:rPr>
      <w:rFonts w:ascii="Times New Roman" w:hAnsi="Times New Roman" w:cs="Mitra"/>
      <w:sz w:val="24"/>
      <w:szCs w:val="28"/>
    </w:rPr>
  </w:style>
  <w:style w:type="paragraph" w:customStyle="1" w:styleId="MagfaMultiLevelStyleL1">
    <w:name w:val="Magfa MultiLevel Style L1"/>
    <w:basedOn w:val="Normal"/>
    <w:link w:val="MagfaMultiLevelStyleL1Char"/>
    <w:qFormat/>
    <w:rsid w:val="005B5CC4"/>
    <w:pPr>
      <w:numPr>
        <w:numId w:val="16"/>
      </w:numPr>
      <w:spacing w:before="60" w:after="60"/>
    </w:pPr>
    <w:rPr>
      <w:sz w:val="18"/>
      <w:szCs w:val="22"/>
    </w:rPr>
  </w:style>
  <w:style w:type="character" w:customStyle="1" w:styleId="MagfaNumberingStyleL3Char">
    <w:name w:val="Magfa Numbering Style L3 Char"/>
    <w:basedOn w:val="MagfaNumberingStyleL1Char"/>
    <w:link w:val="MagfaNumberingStyleL3"/>
    <w:rsid w:val="00A500DE"/>
    <w:rPr>
      <w:rFonts w:ascii="Times New Roman" w:hAnsi="Times New Roman" w:cs="Mitra"/>
      <w:sz w:val="24"/>
      <w:szCs w:val="28"/>
    </w:rPr>
  </w:style>
  <w:style w:type="paragraph" w:customStyle="1" w:styleId="MagfaMultiLevelStyleL2">
    <w:name w:val="Magfa MultiLevel Style L2"/>
    <w:basedOn w:val="Normal"/>
    <w:link w:val="MagfaMultiLevelStyleL2Char"/>
    <w:qFormat/>
    <w:rsid w:val="005B5CC4"/>
    <w:pPr>
      <w:numPr>
        <w:ilvl w:val="1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1Char">
    <w:name w:val="Magfa MultiLevel Style L1 Char"/>
    <w:basedOn w:val="ListParagraphChar"/>
    <w:link w:val="MagfaMultiLevelStyleL1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3">
    <w:name w:val="Magfa MultiLevel Style L3"/>
    <w:basedOn w:val="Normal"/>
    <w:link w:val="MagfaMultiLevelStyleL3Char"/>
    <w:qFormat/>
    <w:rsid w:val="005B5CC4"/>
    <w:pPr>
      <w:numPr>
        <w:ilvl w:val="2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2Char">
    <w:name w:val="Magfa MultiLevel Style L2 Char"/>
    <w:basedOn w:val="MagfaMultiLevelStyleL1Char"/>
    <w:link w:val="MagfaMultiLevelStyleL2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4">
    <w:name w:val="Magfa MultiLevel Style L4"/>
    <w:basedOn w:val="Normal"/>
    <w:link w:val="MagfaMultiLevelStyleL4Char"/>
    <w:qFormat/>
    <w:rsid w:val="005B5CC4"/>
    <w:pPr>
      <w:numPr>
        <w:ilvl w:val="3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3Char">
    <w:name w:val="Magfa MultiLevel Style L3 Char"/>
    <w:basedOn w:val="MagfaMultiLevelStyleL1Char"/>
    <w:link w:val="MagfaMultiLevelStyleL3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5">
    <w:name w:val="Magfa MultiLevel Style L5"/>
    <w:basedOn w:val="Normal"/>
    <w:link w:val="MagfaMultiLevelStyleL5Char"/>
    <w:qFormat/>
    <w:rsid w:val="005B5CC4"/>
    <w:pPr>
      <w:numPr>
        <w:ilvl w:val="4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4Char">
    <w:name w:val="Magfa MultiLevel Style L4 Char"/>
    <w:basedOn w:val="MagfaMultiLevelStyleL1Char"/>
    <w:link w:val="MagfaMultiLevelStyleL4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6">
    <w:name w:val="Magfa MultiLevel Style L6"/>
    <w:basedOn w:val="MagfaMultiLevelStyleL1"/>
    <w:link w:val="MagfaMultiLevelStyleL6Char"/>
    <w:qFormat/>
    <w:rsid w:val="00217EBF"/>
    <w:pPr>
      <w:numPr>
        <w:numId w:val="0"/>
      </w:numPr>
      <w:tabs>
        <w:tab w:val="num" w:pos="2693"/>
      </w:tabs>
      <w:ind w:left="2693" w:hanging="1842"/>
    </w:pPr>
  </w:style>
  <w:style w:type="character" w:customStyle="1" w:styleId="MagfaMultiLevelStyleL5Char">
    <w:name w:val="Magfa MultiLevel Style L5 Char"/>
    <w:basedOn w:val="MagfaMultiLevelStyleL1Char"/>
    <w:link w:val="MagfaMultiLevelStyleL5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7">
    <w:name w:val="Magfa MultiLevel Style L7"/>
    <w:basedOn w:val="MagfaMultiLevelStyleL1"/>
    <w:link w:val="MagfaMultiLevelStyleL7Char"/>
    <w:qFormat/>
    <w:rsid w:val="00217EBF"/>
    <w:pPr>
      <w:numPr>
        <w:numId w:val="0"/>
      </w:numPr>
      <w:tabs>
        <w:tab w:val="num" w:pos="3119"/>
      </w:tabs>
      <w:ind w:left="3119" w:hanging="2127"/>
    </w:pPr>
  </w:style>
  <w:style w:type="character" w:customStyle="1" w:styleId="MagfaMultiLevelStyleL6Char">
    <w:name w:val="Magfa MultiLevel Style L6 Char"/>
    <w:basedOn w:val="MagfaMultiLevelStyleL1Char"/>
    <w:link w:val="MagfaMultiLevelStyleL6"/>
    <w:rsid w:val="00217EBF"/>
    <w:rPr>
      <w:rFonts w:ascii="Times New Roman" w:hAnsi="Times New Roman" w:cs="IRANSansX"/>
      <w:sz w:val="18"/>
      <w:szCs w:val="28"/>
    </w:rPr>
  </w:style>
  <w:style w:type="paragraph" w:customStyle="1" w:styleId="MagfaMultiLevelStyleL8">
    <w:name w:val="Magfa MultiLevel Style L8"/>
    <w:basedOn w:val="MagfaMultiLevelStyleL1"/>
    <w:link w:val="MagfaMultiLevelStyleL8Char"/>
    <w:qFormat/>
    <w:rsid w:val="00217EBF"/>
    <w:pPr>
      <w:numPr>
        <w:numId w:val="0"/>
      </w:numPr>
      <w:tabs>
        <w:tab w:val="num" w:pos="3544"/>
      </w:tabs>
      <w:ind w:left="3544" w:hanging="2410"/>
    </w:pPr>
  </w:style>
  <w:style w:type="character" w:customStyle="1" w:styleId="MagfaMultiLevelStyleL7Char">
    <w:name w:val="Magfa MultiLevel Style L7 Char"/>
    <w:basedOn w:val="MagfaMultiLevelStyleL1Char"/>
    <w:link w:val="MagfaMultiLevelStyleL7"/>
    <w:rsid w:val="00217EBF"/>
    <w:rPr>
      <w:rFonts w:ascii="Times New Roman" w:hAnsi="Times New Roman" w:cs="IRANSansX"/>
      <w:sz w:val="18"/>
      <w:szCs w:val="28"/>
    </w:rPr>
  </w:style>
  <w:style w:type="paragraph" w:customStyle="1" w:styleId="MagfaMultiLevelStyleL9">
    <w:name w:val="Magfa MultiLevel Style L9"/>
    <w:basedOn w:val="MagfaMultiLevelStyleL1"/>
    <w:link w:val="MagfaMultiLevelStyleL9Char"/>
    <w:qFormat/>
    <w:rsid w:val="00217EBF"/>
    <w:pPr>
      <w:numPr>
        <w:numId w:val="0"/>
      </w:numPr>
      <w:tabs>
        <w:tab w:val="num" w:pos="3969"/>
      </w:tabs>
      <w:ind w:left="3969" w:hanging="2693"/>
    </w:pPr>
  </w:style>
  <w:style w:type="character" w:customStyle="1" w:styleId="MagfaMultiLevelStyleL8Char">
    <w:name w:val="Magfa MultiLevel Style L8 Char"/>
    <w:basedOn w:val="MagfaMultiLevelStyleL1Char"/>
    <w:link w:val="MagfaMultiLevelStyleL8"/>
    <w:rsid w:val="00217EBF"/>
    <w:rPr>
      <w:rFonts w:ascii="Times New Roman" w:hAnsi="Times New Roman" w:cs="IRANSansX"/>
      <w:sz w:val="18"/>
      <w:szCs w:val="28"/>
    </w:rPr>
  </w:style>
  <w:style w:type="paragraph" w:customStyle="1" w:styleId="NormalBold">
    <w:name w:val="Normal Bold"/>
    <w:basedOn w:val="Normal"/>
    <w:link w:val="NormalBoldChar"/>
    <w:qFormat/>
    <w:rsid w:val="00D5619C"/>
    <w:rPr>
      <w:b/>
      <w:bCs/>
    </w:rPr>
  </w:style>
  <w:style w:type="character" w:customStyle="1" w:styleId="MagfaMultiLevelStyleL9Char">
    <w:name w:val="Magfa MultiLevel Style L9 Char"/>
    <w:basedOn w:val="MagfaMultiLevelStyleL1Char"/>
    <w:link w:val="MagfaMultiLevelStyleL9"/>
    <w:rsid w:val="00217EBF"/>
    <w:rPr>
      <w:rFonts w:ascii="Times New Roman" w:hAnsi="Times New Roman" w:cs="IRANSansX"/>
      <w:sz w:val="18"/>
      <w:szCs w:val="28"/>
    </w:rPr>
  </w:style>
  <w:style w:type="paragraph" w:customStyle="1" w:styleId="NormalBoldItalic">
    <w:name w:val="Normal Bold Italic"/>
    <w:basedOn w:val="NormalBold"/>
    <w:link w:val="NormalBoldItalicChar"/>
    <w:qFormat/>
    <w:rsid w:val="005407BA"/>
    <w:rPr>
      <w:i/>
      <w:iCs/>
    </w:rPr>
  </w:style>
  <w:style w:type="character" w:customStyle="1" w:styleId="NormalBoldChar">
    <w:name w:val="Normal Bold Char"/>
    <w:basedOn w:val="DefaultParagraphFont"/>
    <w:link w:val="NormalBold"/>
    <w:rsid w:val="00D5619C"/>
    <w:rPr>
      <w:rFonts w:ascii="Times New Roman" w:hAnsi="Times New Roman" w:cs="Mitra"/>
      <w:b/>
      <w:bCs/>
      <w:sz w:val="24"/>
      <w:szCs w:val="28"/>
    </w:rPr>
  </w:style>
  <w:style w:type="character" w:customStyle="1" w:styleId="NormalBoldItalicChar">
    <w:name w:val="Normal Bold Italic Char"/>
    <w:basedOn w:val="NormalBoldChar"/>
    <w:link w:val="NormalBoldItalic"/>
    <w:rsid w:val="005407BA"/>
    <w:rPr>
      <w:rFonts w:ascii="Times New Roman" w:hAnsi="Times New Roman" w:cs="Mitra"/>
      <w:b/>
      <w:bCs/>
      <w:i/>
      <w:iCs/>
      <w:sz w:val="24"/>
      <w:szCs w:val="28"/>
    </w:rPr>
  </w:style>
  <w:style w:type="paragraph" w:customStyle="1" w:styleId="MagfaTitleStyle1">
    <w:name w:val="Magfa Title Style 1"/>
    <w:basedOn w:val="Normal"/>
    <w:link w:val="MagfaTitleStyle1Char"/>
    <w:qFormat/>
    <w:rsid w:val="00603183"/>
    <w:pPr>
      <w:spacing w:before="0" w:line="240" w:lineRule="auto"/>
      <w:jc w:val="center"/>
    </w:pPr>
    <w:rPr>
      <w:rFonts w:ascii="IranNastaliq" w:hAnsi="IranNastaliq" w:cs="IranNastaliq"/>
      <w:sz w:val="72"/>
      <w:szCs w:val="72"/>
    </w:rPr>
  </w:style>
  <w:style w:type="paragraph" w:customStyle="1" w:styleId="MagfaTitleStyle2">
    <w:name w:val="Magfa Title Style 2"/>
    <w:basedOn w:val="Normal"/>
    <w:link w:val="MagfaTitleStyle2Char"/>
    <w:qFormat/>
    <w:rsid w:val="00A27249"/>
    <w:pPr>
      <w:spacing w:before="0" w:line="240" w:lineRule="auto"/>
      <w:jc w:val="center"/>
    </w:pPr>
    <w:rPr>
      <w:rFonts w:ascii="IranNastaliq" w:hAnsi="IranNastaliq" w:cs="IRANSansX DemiBold"/>
      <w:sz w:val="48"/>
      <w:szCs w:val="48"/>
    </w:rPr>
  </w:style>
  <w:style w:type="character" w:customStyle="1" w:styleId="MagfaTitleStyle1Char">
    <w:name w:val="Magfa Title Style 1 Char"/>
    <w:basedOn w:val="DefaultParagraphFont"/>
    <w:link w:val="MagfaTitleStyle1"/>
    <w:rsid w:val="00603183"/>
    <w:rPr>
      <w:rFonts w:ascii="IranNastaliq" w:hAnsi="IranNastaliq" w:cs="IranNastaliq"/>
      <w:sz w:val="72"/>
      <w:szCs w:val="72"/>
    </w:rPr>
  </w:style>
  <w:style w:type="character" w:customStyle="1" w:styleId="MagfaTitleStyle2Char">
    <w:name w:val="Magfa Title Style 2 Char"/>
    <w:basedOn w:val="DefaultParagraphFont"/>
    <w:link w:val="MagfaTitleStyle2"/>
    <w:rsid w:val="00A27249"/>
    <w:rPr>
      <w:rFonts w:ascii="IranNastaliq" w:hAnsi="IranNastaliq" w:cs="IRANSansX DemiBold"/>
      <w:sz w:val="48"/>
      <w:szCs w:val="48"/>
    </w:rPr>
  </w:style>
  <w:style w:type="paragraph" w:customStyle="1" w:styleId="MagfaTableMultiLevelStyleL1">
    <w:name w:val="Magfa Table MultiLevel Style L1"/>
    <w:basedOn w:val="MagfaMultiLevelStyleL1"/>
    <w:rsid w:val="00434EF1"/>
    <w:pPr>
      <w:numPr>
        <w:numId w:val="17"/>
      </w:numPr>
    </w:pPr>
  </w:style>
  <w:style w:type="numbering" w:customStyle="1" w:styleId="MagfaTableMultiLevelList">
    <w:name w:val="Magfa Table MultiLevel List"/>
    <w:basedOn w:val="MagfaMultiLevelList"/>
    <w:uiPriority w:val="99"/>
    <w:rsid w:val="00434EF1"/>
    <w:pPr>
      <w:numPr>
        <w:numId w:val="16"/>
      </w:numPr>
    </w:pPr>
  </w:style>
  <w:style w:type="paragraph" w:customStyle="1" w:styleId="MagfaTableMultiLevelStyleL2">
    <w:name w:val="Magfa Table MultiLevel Style L2"/>
    <w:basedOn w:val="MagfaMultiLevelStyleL2"/>
    <w:rsid w:val="00434EF1"/>
  </w:style>
  <w:style w:type="paragraph" w:customStyle="1" w:styleId="MagfaTableMultiLevelStyleL3">
    <w:name w:val="Magfa Table MultiLevel Style L3"/>
    <w:basedOn w:val="MagfaMultiLevelStyleL3"/>
    <w:rsid w:val="00434EF1"/>
  </w:style>
  <w:style w:type="paragraph" w:customStyle="1" w:styleId="MagfaTableMultiLevelStyleL4">
    <w:name w:val="Magfa Table MultiLevel Style L4"/>
    <w:basedOn w:val="MagfaMultiLevelStyleL4"/>
    <w:rsid w:val="00434EF1"/>
  </w:style>
  <w:style w:type="paragraph" w:customStyle="1" w:styleId="MagfaTableMultiLevelStyleL5">
    <w:name w:val="Magfa Table MultiLevel Style L5"/>
    <w:basedOn w:val="MagfaMultiLevelStyleL5"/>
    <w:rsid w:val="00434EF1"/>
  </w:style>
  <w:style w:type="paragraph" w:customStyle="1" w:styleId="MagfaTableMultiLevelStyleL6">
    <w:name w:val="Magfa Table MultiLevel Style L6"/>
    <w:basedOn w:val="MagfaMultiLevelStyleL6"/>
    <w:rsid w:val="00434EF1"/>
    <w:pPr>
      <w:tabs>
        <w:tab w:val="clear" w:pos="2693"/>
        <w:tab w:val="num" w:pos="567"/>
      </w:tabs>
      <w:ind w:left="567" w:hanging="425"/>
    </w:pPr>
  </w:style>
  <w:style w:type="paragraph" w:customStyle="1" w:styleId="MagfaTableMultiLevelStyleL7">
    <w:name w:val="Magfa Table MultiLevel Style L7"/>
    <w:basedOn w:val="MagfaMultiLevelStyleL7"/>
    <w:rsid w:val="00434EF1"/>
    <w:pPr>
      <w:tabs>
        <w:tab w:val="clear" w:pos="3119"/>
        <w:tab w:val="num" w:pos="567"/>
      </w:tabs>
      <w:ind w:left="567" w:hanging="425"/>
    </w:pPr>
  </w:style>
  <w:style w:type="paragraph" w:customStyle="1" w:styleId="MagfaTableMultiLevelStyleL8">
    <w:name w:val="Magfa Table MultiLevel Style L8"/>
    <w:basedOn w:val="MagfaMultiLevelStyleL8"/>
    <w:rsid w:val="00434EF1"/>
    <w:pPr>
      <w:tabs>
        <w:tab w:val="clear" w:pos="3544"/>
        <w:tab w:val="num" w:pos="567"/>
      </w:tabs>
      <w:ind w:left="567" w:hanging="425"/>
    </w:pPr>
  </w:style>
  <w:style w:type="paragraph" w:customStyle="1" w:styleId="MagfaTableMultiLevelStyleL9">
    <w:name w:val="Magfa Table MultiLevel Style L9"/>
    <w:basedOn w:val="MagfaMultiLevelStyleL9"/>
    <w:rsid w:val="00434EF1"/>
    <w:pPr>
      <w:tabs>
        <w:tab w:val="clear" w:pos="3969"/>
        <w:tab w:val="num" w:pos="567"/>
      </w:tabs>
      <w:ind w:left="567" w:hanging="425"/>
    </w:pPr>
  </w:style>
  <w:style w:type="character" w:customStyle="1" w:styleId="MagfaTableUnderlineChar">
    <w:name w:val="Magfa Table Underline Char"/>
    <w:basedOn w:val="TableBodyRightChar"/>
    <w:uiPriority w:val="1"/>
    <w:qFormat/>
    <w:rsid w:val="008B10EF"/>
    <w:rPr>
      <w:rFonts w:ascii="Times New Roman" w:eastAsia="Times New Roman" w:hAnsi="Times New Roman" w:cs="Mitra"/>
      <w:b/>
      <w:bCs/>
      <w:color w:val="FFFFFF" w:themeColor="background1"/>
      <w:sz w:val="20"/>
      <w:szCs w:val="20"/>
      <w:u w:val="single"/>
    </w:rPr>
  </w:style>
  <w:style w:type="paragraph" w:customStyle="1" w:styleId="NormalBoldCentered">
    <w:name w:val="Normal Bold Centered"/>
    <w:basedOn w:val="NormalBold"/>
    <w:rsid w:val="00155A7A"/>
    <w:pPr>
      <w:jc w:val="center"/>
    </w:pPr>
    <w:rPr>
      <w:rFonts w:eastAsia="Times New Roman"/>
    </w:rPr>
  </w:style>
  <w:style w:type="character" w:customStyle="1" w:styleId="NormalUnderline">
    <w:name w:val="Normal Underline"/>
    <w:basedOn w:val="DefaultParagraphFont"/>
    <w:rsid w:val="005407BA"/>
    <w:rPr>
      <w:u w:val="single"/>
    </w:rPr>
  </w:style>
  <w:style w:type="character" w:customStyle="1" w:styleId="NormalItalic">
    <w:name w:val="Normal Italic"/>
    <w:basedOn w:val="DefaultParagraphFont"/>
    <w:rsid w:val="005407BA"/>
    <w:rPr>
      <w:i/>
      <w:iCs/>
    </w:rPr>
  </w:style>
  <w:style w:type="character" w:customStyle="1" w:styleId="NormalItalicUnderline">
    <w:name w:val="Normal Italic + Underline"/>
    <w:basedOn w:val="NormalItalic"/>
    <w:rsid w:val="005407BA"/>
    <w:rPr>
      <w:i/>
      <w:iCs/>
      <w:u w:val="single"/>
    </w:rPr>
  </w:style>
  <w:style w:type="paragraph" w:customStyle="1" w:styleId="NormalBoldUnderline">
    <w:name w:val="Normal Bold Underline"/>
    <w:basedOn w:val="NormalBoldItalic"/>
    <w:rsid w:val="005407BA"/>
    <w:rPr>
      <w:i w:val="0"/>
      <w:iCs w:val="0"/>
      <w:u w:val="single"/>
    </w:rPr>
  </w:style>
  <w:style w:type="paragraph" w:customStyle="1" w:styleId="PageHeader">
    <w:name w:val="Page Header"/>
    <w:basedOn w:val="MagfaTitleStyle1"/>
    <w:link w:val="PageHeaderChar"/>
    <w:qFormat/>
    <w:rsid w:val="00603183"/>
    <w:pPr>
      <w:ind w:left="-725"/>
      <w:jc w:val="left"/>
    </w:pPr>
    <w:rPr>
      <w:rFonts w:cs="IRANSansXFaNum"/>
      <w:color w:val="FFFFFF" w:themeColor="background1"/>
      <w:sz w:val="20"/>
      <w:szCs w:val="20"/>
    </w:rPr>
  </w:style>
  <w:style w:type="paragraph" w:customStyle="1" w:styleId="PageFooter">
    <w:name w:val="Page Footer"/>
    <w:basedOn w:val="Footer"/>
    <w:link w:val="PageFooterChar"/>
    <w:qFormat/>
    <w:rsid w:val="00603183"/>
    <w:pPr>
      <w:jc w:val="left"/>
    </w:pPr>
    <w:rPr>
      <w:rFonts w:cs="IRANSansXFaNum"/>
      <w:szCs w:val="20"/>
    </w:rPr>
  </w:style>
  <w:style w:type="character" w:customStyle="1" w:styleId="PageHeaderChar">
    <w:name w:val="Page Header Char"/>
    <w:basedOn w:val="MagfaTitleStyle1Char"/>
    <w:link w:val="PageHeader"/>
    <w:rsid w:val="00603183"/>
    <w:rPr>
      <w:rFonts w:ascii="IranNastaliq" w:hAnsi="IranNastaliq" w:cs="IRANSansXFaNum"/>
      <w:color w:val="FFFFFF" w:themeColor="background1"/>
      <w:sz w:val="20"/>
      <w:szCs w:val="20"/>
    </w:rPr>
  </w:style>
  <w:style w:type="paragraph" w:customStyle="1" w:styleId="PageNumber1">
    <w:name w:val="Page Number1"/>
    <w:basedOn w:val="Footer"/>
    <w:link w:val="pageNumberChar"/>
    <w:qFormat/>
    <w:rsid w:val="006550DB"/>
    <w:rPr>
      <w:szCs w:val="22"/>
    </w:rPr>
  </w:style>
  <w:style w:type="character" w:customStyle="1" w:styleId="PageFooterChar">
    <w:name w:val="Page Footer Char"/>
    <w:basedOn w:val="FooterChar"/>
    <w:link w:val="PageFooter"/>
    <w:rsid w:val="00603183"/>
    <w:rPr>
      <w:rFonts w:ascii="Times New Roman" w:hAnsi="Times New Roman" w:cs="IRANSansXFaNum"/>
      <w:sz w:val="20"/>
      <w:szCs w:val="20"/>
    </w:rPr>
  </w:style>
  <w:style w:type="character" w:customStyle="1" w:styleId="pageNumberChar">
    <w:name w:val="page Number Char"/>
    <w:basedOn w:val="FooterChar"/>
    <w:link w:val="PageNumber1"/>
    <w:rsid w:val="006550DB"/>
    <w:rPr>
      <w:rFonts w:ascii="Times New Roman" w:hAnsi="Times New Roman" w:cs="IRANSansX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ntTable" Target="fontTable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header" Target="header3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footer" Target="footer1.xml" /><Relationship Id="rId5" Type="http://schemas.openxmlformats.org/officeDocument/2006/relationships/settings" Target="settings.xml" /><Relationship Id="rId10" Type="http://schemas.openxmlformats.org/officeDocument/2006/relationships/header" Target="header2.xml" /><Relationship Id="rId4" Type="http://schemas.openxmlformats.org/officeDocument/2006/relationships/styles" Target="styles.xml" /><Relationship Id="rId9" Type="http://schemas.openxmlformats.org/officeDocument/2006/relationships/header" Target="head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 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>‏dd/mm/yyyy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CE8CDE-BCCF-4BAA-A9E4-F8A7CF9FBA0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شعنوان گزارش</vt:lpstr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شعنوان گزارش</dc:title>
  <dc:subject>عنوان فصل</dc:subject>
  <dc:creator>Pourdehzad,  Rahman</dc:creator>
  <cp:keywords>شناسه گزارش</cp:keywords>
  <dc:description/>
  <cp:lastModifiedBy>alireza zakeri</cp:lastModifiedBy>
  <cp:revision>2</cp:revision>
  <cp:lastPrinted>2010-12-05T04:44:00Z</cp:lastPrinted>
  <dcterms:created xsi:type="dcterms:W3CDTF">2023-07-02T11:26:00Z</dcterms:created>
  <dcterms:modified xsi:type="dcterms:W3CDTF">2023-07-02T11:26:00Z</dcterms:modified>
</cp:coreProperties>
</file>